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B25513" w14:textId="1863D09F" w:rsidR="00350247" w:rsidRPr="00FD6743" w:rsidRDefault="006C0A16" w:rsidP="006C0A16">
      <w:pPr>
        <w:pStyle w:val="NoSpacing"/>
        <w:rPr>
          <w:b/>
          <w:bCs/>
        </w:rPr>
      </w:pPr>
      <w:r w:rsidRPr="00FD6743">
        <w:rPr>
          <w:b/>
          <w:bCs/>
        </w:rPr>
        <w:t>Commands</w:t>
      </w:r>
      <w:r w:rsidR="00FD6743">
        <w:rPr>
          <w:b/>
          <w:bCs/>
        </w:rPr>
        <w:t xml:space="preserve"> &amp; Results</w:t>
      </w:r>
      <w:r w:rsidRPr="00FD6743">
        <w:rPr>
          <w:b/>
          <w:bCs/>
        </w:rPr>
        <w:t>:</w:t>
      </w:r>
    </w:p>
    <w:p w14:paraId="57C716C3" w14:textId="0BC11C39" w:rsidR="006C0A16" w:rsidRDefault="006C0A16" w:rsidP="006C0A16">
      <w:pPr>
        <w:pStyle w:val="NoSpacing"/>
      </w:pPr>
    </w:p>
    <w:p w14:paraId="0A6460F8" w14:textId="51AB68D0" w:rsidR="006C0A16" w:rsidRDefault="006C0A16" w:rsidP="006C0A16">
      <w:pPr>
        <w:pStyle w:val="NoSpacing"/>
      </w:pPr>
      <w:r w:rsidRPr="006C0A16">
        <w:t>%</w:t>
      </w:r>
      <w:proofErr w:type="gramStart"/>
      <w:r w:rsidRPr="006C0A16">
        <w:t>run .</w:t>
      </w:r>
      <w:proofErr w:type="gramEnd"/>
      <w:r w:rsidRPr="006C0A16">
        <w:t>/Includes/Project3-Setup</w:t>
      </w:r>
    </w:p>
    <w:p w14:paraId="37E0E59B" w14:textId="77777777" w:rsidR="00FD6743" w:rsidRDefault="00FD6743" w:rsidP="006C0A16">
      <w:pPr>
        <w:pStyle w:val="NoSpacing"/>
      </w:pPr>
    </w:p>
    <w:p w14:paraId="2141A923" w14:textId="77777777" w:rsidR="00FD6743" w:rsidRDefault="00FD6743" w:rsidP="006C0A16">
      <w:pPr>
        <w:pStyle w:val="NoSpacing"/>
      </w:pPr>
    </w:p>
    <w:p w14:paraId="3FD9B15C" w14:textId="77777777" w:rsidR="006C0A16" w:rsidRDefault="006C0A16" w:rsidP="006C0A16">
      <w:pPr>
        <w:pStyle w:val="NoSpacing"/>
      </w:pPr>
      <w:proofErr w:type="gramStart"/>
      <w:r>
        <w:t>print(</w:t>
      </w:r>
      <w:proofErr w:type="gramEnd"/>
      <w:r>
        <w:t>"username: " + username)</w:t>
      </w:r>
    </w:p>
    <w:p w14:paraId="415A43D6" w14:textId="0FCAB473" w:rsidR="006C0A16" w:rsidRDefault="006C0A16" w:rsidP="006C0A16">
      <w:pPr>
        <w:pStyle w:val="NoSpacing"/>
      </w:pPr>
      <w:proofErr w:type="gramStart"/>
      <w:r>
        <w:t>print(</w:t>
      </w:r>
      <w:proofErr w:type="gramEnd"/>
      <w:r>
        <w:t>"</w:t>
      </w:r>
      <w:proofErr w:type="spellStart"/>
      <w:r>
        <w:t>userhome</w:t>
      </w:r>
      <w:proofErr w:type="spellEnd"/>
      <w:r>
        <w:t xml:space="preserve">: " + </w:t>
      </w:r>
      <w:proofErr w:type="spellStart"/>
      <w:r>
        <w:t>userhome</w:t>
      </w:r>
      <w:proofErr w:type="spellEnd"/>
      <w:r>
        <w:t>)</w:t>
      </w:r>
    </w:p>
    <w:p w14:paraId="6E795BF1" w14:textId="40C92749" w:rsidR="006C0A16" w:rsidRDefault="006C0A16" w:rsidP="006C0A16">
      <w:pPr>
        <w:pStyle w:val="NoSpacing"/>
      </w:pPr>
    </w:p>
    <w:p w14:paraId="230460A2" w14:textId="3C8D11B7" w:rsidR="00FD6743" w:rsidRDefault="00FD6743" w:rsidP="006C0A16">
      <w:pPr>
        <w:pStyle w:val="NoSpacing"/>
      </w:pPr>
    </w:p>
    <w:p w14:paraId="1FEED880" w14:textId="0B915736" w:rsidR="006C0A16" w:rsidRDefault="006C0A16" w:rsidP="006C0A16">
      <w:pPr>
        <w:pStyle w:val="NoSpacing"/>
        <w:rPr>
          <w:b/>
          <w:bCs/>
          <w:u w:val="single"/>
        </w:rPr>
      </w:pPr>
      <w:r w:rsidRPr="006C0A16">
        <w:rPr>
          <w:b/>
          <w:bCs/>
          <w:u w:val="single"/>
        </w:rPr>
        <w:t>Question 1</w:t>
      </w:r>
      <w:r w:rsidR="00FD6743">
        <w:rPr>
          <w:b/>
          <w:bCs/>
          <w:u w:val="single"/>
        </w:rPr>
        <w:t xml:space="preserve"> command</w:t>
      </w:r>
      <w:r w:rsidRPr="006C0A16">
        <w:rPr>
          <w:b/>
          <w:bCs/>
          <w:u w:val="single"/>
        </w:rPr>
        <w:t>:</w:t>
      </w:r>
    </w:p>
    <w:p w14:paraId="61CB5C93" w14:textId="77777777" w:rsidR="00FD6743" w:rsidRPr="006C0A16" w:rsidRDefault="00FD6743" w:rsidP="006C0A16">
      <w:pPr>
        <w:pStyle w:val="NoSpacing"/>
        <w:rPr>
          <w:b/>
          <w:bCs/>
          <w:u w:val="single"/>
        </w:rPr>
      </w:pPr>
    </w:p>
    <w:p w14:paraId="397F557F" w14:textId="64FFC79F" w:rsidR="006C0A16" w:rsidRDefault="006C0A16" w:rsidP="006C0A16">
      <w:pPr>
        <w:pStyle w:val="NoSpacing"/>
      </w:pPr>
    </w:p>
    <w:p w14:paraId="4F006B55" w14:textId="77777777" w:rsidR="006C0A16" w:rsidRDefault="006C0A16" w:rsidP="006C0A16">
      <w:pPr>
        <w:pStyle w:val="NoSpacing"/>
      </w:pPr>
      <w:proofErr w:type="spellStart"/>
      <w:r>
        <w:t>crimeData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5E22854D" w14:textId="77777777" w:rsidR="006C0A16" w:rsidRDefault="006C0A16" w:rsidP="006C0A16">
      <w:pPr>
        <w:pStyle w:val="NoSpacing"/>
      </w:pPr>
      <w:proofErr w:type="spellStart"/>
      <w:r>
        <w:t>crimeDataNewYork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New-York-2016.parquet")</w:t>
      </w:r>
    </w:p>
    <w:p w14:paraId="6D60CA9D" w14:textId="77777777" w:rsidR="006C0A16" w:rsidRDefault="006C0A16" w:rsidP="006C0A16">
      <w:pPr>
        <w:pStyle w:val="NoSpacing"/>
      </w:pPr>
      <w:proofErr w:type="spellStart"/>
      <w:r>
        <w:t>crimeData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3549DB9A" w14:textId="77777777" w:rsidR="006C0A16" w:rsidRDefault="006C0A16" w:rsidP="006C0A16">
      <w:pPr>
        <w:pStyle w:val="NoSpacing"/>
      </w:pPr>
      <w:proofErr w:type="spellStart"/>
      <w:r>
        <w:t>crimeData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6D7A7271" w14:textId="77777777" w:rsidR="006C0A16" w:rsidRDefault="006C0A16" w:rsidP="006C0A16">
      <w:pPr>
        <w:pStyle w:val="NoSpacing"/>
      </w:pPr>
      <w:proofErr w:type="spellStart"/>
      <w:r>
        <w:t>crimeDataChicago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Chicago-2016.parquet")</w:t>
      </w:r>
    </w:p>
    <w:p w14:paraId="0D854E8B" w14:textId="77777777" w:rsidR="006C0A16" w:rsidRDefault="006C0A16" w:rsidP="006C0A16">
      <w:pPr>
        <w:pStyle w:val="NoSpacing"/>
      </w:pPr>
      <w:proofErr w:type="spellStart"/>
      <w:r>
        <w:t>crimeDataBoston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Boston-2016.parquet")</w:t>
      </w:r>
    </w:p>
    <w:p w14:paraId="4E22D6C7" w14:textId="77777777" w:rsidR="006C0A16" w:rsidRDefault="006C0A16" w:rsidP="006C0A16">
      <w:pPr>
        <w:pStyle w:val="NoSpacing"/>
      </w:pPr>
      <w:proofErr w:type="spellStart"/>
      <w:r>
        <w:t>crimeDataChicagoDF.registerTempTable</w:t>
      </w:r>
      <w:proofErr w:type="spellEnd"/>
      <w:r>
        <w:t>("connections1")</w:t>
      </w:r>
    </w:p>
    <w:p w14:paraId="2996778C" w14:textId="77777777" w:rsidR="006C0A16" w:rsidRDefault="006C0A16" w:rsidP="006C0A16">
      <w:pPr>
        <w:pStyle w:val="NoSpacing"/>
      </w:pPr>
      <w:proofErr w:type="spellStart"/>
      <w:r>
        <w:t>crimeDataLosAngelesDF.registerTempTable</w:t>
      </w:r>
      <w:proofErr w:type="spellEnd"/>
      <w:r>
        <w:t>("connections2")</w:t>
      </w:r>
    </w:p>
    <w:p w14:paraId="0C74F4E1" w14:textId="77777777" w:rsidR="006C0A16" w:rsidRDefault="006C0A16" w:rsidP="006C0A16">
      <w:pPr>
        <w:pStyle w:val="NoSpacing"/>
      </w:pPr>
      <w:proofErr w:type="spellStart"/>
      <w:r>
        <w:t>crimeDataDallasDF.registerTempTable</w:t>
      </w:r>
      <w:proofErr w:type="spellEnd"/>
      <w:r>
        <w:t>("connections3")</w:t>
      </w:r>
    </w:p>
    <w:p w14:paraId="7DE305FF" w14:textId="77777777" w:rsidR="006C0A16" w:rsidRDefault="006C0A16" w:rsidP="006C0A16">
      <w:pPr>
        <w:pStyle w:val="NoSpacing"/>
      </w:pPr>
      <w:proofErr w:type="spellStart"/>
      <w:r>
        <w:t>crimeDataNewYorkDF.registerTempTable</w:t>
      </w:r>
      <w:proofErr w:type="spellEnd"/>
      <w:r>
        <w:t>("connections4")</w:t>
      </w:r>
    </w:p>
    <w:p w14:paraId="0969F290" w14:textId="77777777" w:rsidR="006C0A16" w:rsidRDefault="006C0A16" w:rsidP="006C0A16">
      <w:pPr>
        <w:pStyle w:val="NoSpacing"/>
      </w:pPr>
      <w:proofErr w:type="spellStart"/>
      <w:r>
        <w:t>crimeDataPhiladelphiaDF.registerTempTable</w:t>
      </w:r>
      <w:proofErr w:type="spellEnd"/>
      <w:r>
        <w:t>("connections5")</w:t>
      </w:r>
    </w:p>
    <w:p w14:paraId="408B3995" w14:textId="77777777" w:rsidR="006C0A16" w:rsidRDefault="006C0A16" w:rsidP="006C0A16">
      <w:pPr>
        <w:pStyle w:val="NoSpacing"/>
      </w:pPr>
      <w:proofErr w:type="spellStart"/>
      <w:r>
        <w:t>crimeDataBostonDF.registerTempTable</w:t>
      </w:r>
      <w:proofErr w:type="spellEnd"/>
      <w:r>
        <w:t>("connections6")</w:t>
      </w:r>
    </w:p>
    <w:p w14:paraId="382CD69B" w14:textId="77777777" w:rsidR="006C0A16" w:rsidRDefault="006C0A16" w:rsidP="006C0A16">
      <w:pPr>
        <w:pStyle w:val="NoSpacing"/>
      </w:pPr>
      <w:r>
        <w:t xml:space="preserve">labels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2B31CB1B" w14:textId="77777777" w:rsidR="006C0A16" w:rsidRDefault="006C0A16" w:rsidP="006C0A16">
      <w:pPr>
        <w:pStyle w:val="NoSpacing"/>
      </w:pPr>
      <w:r>
        <w:t xml:space="preserve">                           SELECT lower(city) as CITY, </w:t>
      </w:r>
      <w:proofErr w:type="gramStart"/>
      <w:r>
        <w:t>count(</w:t>
      </w:r>
      <w:proofErr w:type="gramEnd"/>
      <w:r>
        <w:t>*) AS CRIME_COUNT</w:t>
      </w:r>
    </w:p>
    <w:p w14:paraId="304999A2" w14:textId="77777777" w:rsidR="006C0A16" w:rsidRDefault="006C0A16" w:rsidP="006C0A16">
      <w:pPr>
        <w:pStyle w:val="NoSpacing"/>
      </w:pPr>
      <w:r>
        <w:t xml:space="preserve">                           FROM connections3</w:t>
      </w:r>
    </w:p>
    <w:p w14:paraId="1297B8FE" w14:textId="77777777" w:rsidR="006C0A16" w:rsidRDefault="006C0A16" w:rsidP="006C0A16">
      <w:pPr>
        <w:pStyle w:val="NoSpacing"/>
      </w:pPr>
      <w:r>
        <w:t xml:space="preserve">                           GROUP BY lower(city) having lower(city) ="</w:t>
      </w:r>
      <w:proofErr w:type="spellStart"/>
      <w:r>
        <w:t>dallas</w:t>
      </w:r>
      <w:proofErr w:type="spellEnd"/>
      <w:r>
        <w:t>"</w:t>
      </w:r>
    </w:p>
    <w:p w14:paraId="61A09348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83F1509" w14:textId="77777777" w:rsidR="006C0A16" w:rsidRDefault="006C0A16" w:rsidP="006C0A16">
      <w:pPr>
        <w:pStyle w:val="NoSpacing"/>
      </w:pPr>
      <w:r>
        <w:t xml:space="preserve">                           SELECT 'BOSTON' as CITY, count(distinct(</w:t>
      </w:r>
      <w:proofErr w:type="spellStart"/>
      <w:r>
        <w:t>incident_</w:t>
      </w:r>
      <w:proofErr w:type="gramStart"/>
      <w:r>
        <w:t>number,offense</w:t>
      </w:r>
      <w:proofErr w:type="gramEnd"/>
      <w:r>
        <w:t>_code</w:t>
      </w:r>
      <w:proofErr w:type="spellEnd"/>
      <w:r>
        <w:t>)) AS CRIME_COUNT</w:t>
      </w:r>
    </w:p>
    <w:p w14:paraId="5716D8FA" w14:textId="77777777" w:rsidR="006C0A16" w:rsidRDefault="006C0A16" w:rsidP="006C0A16">
      <w:pPr>
        <w:pStyle w:val="NoSpacing"/>
      </w:pPr>
      <w:r>
        <w:t xml:space="preserve">                           FROM connections6</w:t>
      </w:r>
    </w:p>
    <w:p w14:paraId="228EDF71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5E1EA5C0" w14:textId="77777777" w:rsidR="006C0A16" w:rsidRDefault="006C0A16" w:rsidP="006C0A16">
      <w:pPr>
        <w:pStyle w:val="NoSpacing"/>
      </w:pPr>
      <w:r>
        <w:t xml:space="preserve">                           SELECT 'NEWYORK' as CITY, </w:t>
      </w:r>
      <w:proofErr w:type="gramStart"/>
      <w:r>
        <w:t>count(</w:t>
      </w:r>
      <w:proofErr w:type="gramEnd"/>
      <w:r>
        <w:t>*) AS CRIME_COUNT</w:t>
      </w:r>
    </w:p>
    <w:p w14:paraId="58C99D53" w14:textId="77777777" w:rsidR="006C0A16" w:rsidRDefault="006C0A16" w:rsidP="006C0A16">
      <w:pPr>
        <w:pStyle w:val="NoSpacing"/>
      </w:pPr>
      <w:r>
        <w:t xml:space="preserve">                           FROM connections4</w:t>
      </w:r>
    </w:p>
    <w:p w14:paraId="49A56C8B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A41DFD8" w14:textId="77777777" w:rsidR="006C0A16" w:rsidRDefault="006C0A16" w:rsidP="006C0A16">
      <w:pPr>
        <w:pStyle w:val="NoSpacing"/>
      </w:pPr>
      <w:r>
        <w:t xml:space="preserve">                           SELECT 'PHILADELPHIA' as CITY, </w:t>
      </w:r>
      <w:proofErr w:type="gramStart"/>
      <w:r>
        <w:t>count(</w:t>
      </w:r>
      <w:proofErr w:type="gramEnd"/>
      <w:r>
        <w:t>*) AS CRIME_COUNT</w:t>
      </w:r>
    </w:p>
    <w:p w14:paraId="7C354904" w14:textId="77777777" w:rsidR="006C0A16" w:rsidRDefault="006C0A16" w:rsidP="006C0A16">
      <w:pPr>
        <w:pStyle w:val="NoSpacing"/>
      </w:pPr>
      <w:r>
        <w:t xml:space="preserve">                           FROM connections5</w:t>
      </w:r>
    </w:p>
    <w:p w14:paraId="233F1FB5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47B022F8" w14:textId="77777777" w:rsidR="006C0A16" w:rsidRDefault="006C0A16" w:rsidP="006C0A16">
      <w:pPr>
        <w:pStyle w:val="NoSpacing"/>
      </w:pPr>
      <w:r>
        <w:t xml:space="preserve">                           SELECT 'CHICAGO' as CITY, </w:t>
      </w:r>
      <w:proofErr w:type="gramStart"/>
      <w:r>
        <w:t>count(</w:t>
      </w:r>
      <w:proofErr w:type="gramEnd"/>
      <w:r>
        <w:t>*) AS CRIME_COUNT</w:t>
      </w:r>
    </w:p>
    <w:p w14:paraId="4B3A511F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1746E19D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154A053A" w14:textId="77777777" w:rsidR="006C0A16" w:rsidRDefault="006C0A16" w:rsidP="006C0A16">
      <w:pPr>
        <w:pStyle w:val="NoSpacing"/>
      </w:pPr>
      <w:r>
        <w:lastRenderedPageBreak/>
        <w:t xml:space="preserve">                           SELECT 'LOS ANGELES' as CITY, </w:t>
      </w:r>
      <w:proofErr w:type="gramStart"/>
      <w:r>
        <w:t>count(</w:t>
      </w:r>
      <w:proofErr w:type="gramEnd"/>
      <w:r>
        <w:t>*) AS CRIME_COUNT</w:t>
      </w:r>
    </w:p>
    <w:p w14:paraId="53B73698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36B64BB9" w14:textId="77777777" w:rsidR="006C0A16" w:rsidRDefault="006C0A16" w:rsidP="006C0A16">
      <w:pPr>
        <w:pStyle w:val="NoSpacing"/>
      </w:pPr>
      <w:r>
        <w:t xml:space="preserve">             </w:t>
      </w:r>
    </w:p>
    <w:p w14:paraId="0A83BE45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7B270A2C" w14:textId="77777777" w:rsidR="006C0A16" w:rsidRDefault="006C0A16" w:rsidP="006C0A16">
      <w:pPr>
        <w:pStyle w:val="NoSpacing"/>
      </w:pPr>
      <w:r>
        <w:t>display(labels)</w:t>
      </w:r>
    </w:p>
    <w:p w14:paraId="4399FA79" w14:textId="500B0061" w:rsidR="006C0A16" w:rsidRDefault="006C0A16" w:rsidP="006C0A16">
      <w:pPr>
        <w:pStyle w:val="NoSpacing"/>
      </w:pPr>
      <w:r>
        <w:t>#display(</w:t>
      </w:r>
      <w:proofErr w:type="spellStart"/>
      <w:r>
        <w:t>crimeDataBostonDF</w:t>
      </w:r>
      <w:proofErr w:type="spellEnd"/>
      <w:r>
        <w:t>)</w:t>
      </w:r>
    </w:p>
    <w:p w14:paraId="511A64F3" w14:textId="7C9FA4B3" w:rsidR="006C0A16" w:rsidRDefault="006C0A16" w:rsidP="006C0A16">
      <w:pPr>
        <w:pStyle w:val="NoSpacing"/>
      </w:pPr>
    </w:p>
    <w:p w14:paraId="137E72D9" w14:textId="7508A035" w:rsidR="006C0A16" w:rsidRDefault="006C0A16" w:rsidP="006C0A16">
      <w:pPr>
        <w:pStyle w:val="NoSpacing"/>
      </w:pPr>
    </w:p>
    <w:p w14:paraId="66F705FD" w14:textId="04EF9677" w:rsidR="006C0A16" w:rsidRPr="006C0A16" w:rsidRDefault="006C0A16" w:rsidP="006C0A16">
      <w:pPr>
        <w:pStyle w:val="NoSpacing"/>
        <w:rPr>
          <w:b/>
          <w:bCs/>
        </w:rPr>
      </w:pPr>
      <w:r w:rsidRPr="006C0A16">
        <w:rPr>
          <w:b/>
          <w:bCs/>
        </w:rPr>
        <w:t>Results:</w:t>
      </w:r>
    </w:p>
    <w:p w14:paraId="5B7A8F47" w14:textId="2C27EB60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097A5383" wp14:editId="698BF4E3">
            <wp:extent cx="5943600" cy="22682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7FB2" w14:textId="0DEF4BF8" w:rsidR="006C0A16" w:rsidRDefault="006C0A16" w:rsidP="006C0A16">
      <w:pPr>
        <w:pStyle w:val="NoSpacing"/>
      </w:pPr>
    </w:p>
    <w:p w14:paraId="30422C75" w14:textId="75B0434A" w:rsidR="006C0A16" w:rsidRDefault="006C0A16" w:rsidP="006C0A16">
      <w:pPr>
        <w:pStyle w:val="NoSpacing"/>
      </w:pPr>
    </w:p>
    <w:p w14:paraId="06127655" w14:textId="0D524584" w:rsidR="006C0A16" w:rsidRDefault="006C0A16" w:rsidP="006C0A16">
      <w:pPr>
        <w:pStyle w:val="NoSpacing"/>
      </w:pPr>
    </w:p>
    <w:p w14:paraId="284199FE" w14:textId="686F8308" w:rsidR="006C0A16" w:rsidRDefault="006C0A16" w:rsidP="006C0A16">
      <w:pPr>
        <w:pStyle w:val="NoSpacing"/>
        <w:rPr>
          <w:b/>
          <w:bCs/>
          <w:u w:val="single"/>
        </w:rPr>
      </w:pPr>
      <w:r w:rsidRPr="006C0A16">
        <w:rPr>
          <w:b/>
          <w:bCs/>
          <w:u w:val="single"/>
        </w:rPr>
        <w:t>Question 2</w:t>
      </w:r>
      <w:r w:rsidR="00FD6743">
        <w:rPr>
          <w:b/>
          <w:bCs/>
          <w:u w:val="single"/>
        </w:rPr>
        <w:t xml:space="preserve"> </w:t>
      </w:r>
      <w:r w:rsidR="00FD6743">
        <w:rPr>
          <w:b/>
          <w:bCs/>
          <w:u w:val="single"/>
        </w:rPr>
        <w:t>command</w:t>
      </w:r>
      <w:r w:rsidRPr="006C0A16">
        <w:rPr>
          <w:b/>
          <w:bCs/>
          <w:u w:val="single"/>
        </w:rPr>
        <w:t>:</w:t>
      </w:r>
    </w:p>
    <w:p w14:paraId="275EBADB" w14:textId="78332126" w:rsidR="006C0A16" w:rsidRDefault="006C0A16" w:rsidP="006C0A16">
      <w:pPr>
        <w:pStyle w:val="NoSpacing"/>
        <w:rPr>
          <w:b/>
          <w:bCs/>
          <w:u w:val="single"/>
        </w:rPr>
      </w:pPr>
    </w:p>
    <w:p w14:paraId="62348761" w14:textId="77777777" w:rsidR="006C0A16" w:rsidRDefault="006C0A16" w:rsidP="006C0A16">
      <w:pPr>
        <w:pStyle w:val="NoSpacing"/>
      </w:pPr>
      <w:proofErr w:type="spellStart"/>
      <w:r>
        <w:t>crimeData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143A731A" w14:textId="77777777" w:rsidR="006C0A16" w:rsidRDefault="006C0A16" w:rsidP="006C0A16">
      <w:pPr>
        <w:pStyle w:val="NoSpacing"/>
      </w:pPr>
      <w:proofErr w:type="spellStart"/>
      <w:r>
        <w:t>crimeDataNewYork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New-York-2016.parquet")</w:t>
      </w:r>
    </w:p>
    <w:p w14:paraId="215E5E46" w14:textId="77777777" w:rsidR="006C0A16" w:rsidRDefault="006C0A16" w:rsidP="006C0A16">
      <w:pPr>
        <w:pStyle w:val="NoSpacing"/>
      </w:pPr>
      <w:proofErr w:type="spellStart"/>
      <w:r>
        <w:t>crimeData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3C537540" w14:textId="77777777" w:rsidR="006C0A16" w:rsidRDefault="006C0A16" w:rsidP="006C0A16">
      <w:pPr>
        <w:pStyle w:val="NoSpacing"/>
      </w:pPr>
      <w:proofErr w:type="spellStart"/>
      <w:r>
        <w:t>crimeData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68C5FF93" w14:textId="77777777" w:rsidR="006C0A16" w:rsidRDefault="006C0A16" w:rsidP="006C0A16">
      <w:pPr>
        <w:pStyle w:val="NoSpacing"/>
      </w:pPr>
      <w:proofErr w:type="spellStart"/>
      <w:r>
        <w:t>crimeDataChicago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Chicago-2016.parquet")</w:t>
      </w:r>
    </w:p>
    <w:p w14:paraId="0EEA96C1" w14:textId="77777777" w:rsidR="006C0A16" w:rsidRDefault="006C0A16" w:rsidP="006C0A16">
      <w:pPr>
        <w:pStyle w:val="NoSpacing"/>
      </w:pPr>
      <w:proofErr w:type="spellStart"/>
      <w:r>
        <w:t>crimeDataBoston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Boston-2016.parquet")</w:t>
      </w:r>
    </w:p>
    <w:p w14:paraId="58A61040" w14:textId="77777777" w:rsidR="006C0A16" w:rsidRDefault="006C0A16" w:rsidP="006C0A16">
      <w:pPr>
        <w:pStyle w:val="NoSpacing"/>
      </w:pPr>
      <w:proofErr w:type="spellStart"/>
      <w:r>
        <w:t>crimeDataChicagoDF.registerTempTable</w:t>
      </w:r>
      <w:proofErr w:type="spellEnd"/>
      <w:r>
        <w:t>("connections1")</w:t>
      </w:r>
    </w:p>
    <w:p w14:paraId="75CA528B" w14:textId="77777777" w:rsidR="006C0A16" w:rsidRDefault="006C0A16" w:rsidP="006C0A16">
      <w:pPr>
        <w:pStyle w:val="NoSpacing"/>
      </w:pPr>
      <w:proofErr w:type="spellStart"/>
      <w:r>
        <w:t>crimeDataLosAngelesDF.registerTempTable</w:t>
      </w:r>
      <w:proofErr w:type="spellEnd"/>
      <w:r>
        <w:t>("connections2")</w:t>
      </w:r>
    </w:p>
    <w:p w14:paraId="6DCDA2E4" w14:textId="77777777" w:rsidR="006C0A16" w:rsidRDefault="006C0A16" w:rsidP="006C0A16">
      <w:pPr>
        <w:pStyle w:val="NoSpacing"/>
      </w:pPr>
      <w:proofErr w:type="spellStart"/>
      <w:r>
        <w:t>crimeDataDallasDF.registerTempTable</w:t>
      </w:r>
      <w:proofErr w:type="spellEnd"/>
      <w:r>
        <w:t>("connections3")</w:t>
      </w:r>
    </w:p>
    <w:p w14:paraId="04EF0389" w14:textId="77777777" w:rsidR="006C0A16" w:rsidRDefault="006C0A16" w:rsidP="006C0A16">
      <w:pPr>
        <w:pStyle w:val="NoSpacing"/>
      </w:pPr>
      <w:proofErr w:type="spellStart"/>
      <w:r>
        <w:t>crimeDataNewYorkDF.registerTempTable</w:t>
      </w:r>
      <w:proofErr w:type="spellEnd"/>
      <w:r>
        <w:t>("connections4")</w:t>
      </w:r>
    </w:p>
    <w:p w14:paraId="6067583D" w14:textId="77777777" w:rsidR="006C0A16" w:rsidRDefault="006C0A16" w:rsidP="006C0A16">
      <w:pPr>
        <w:pStyle w:val="NoSpacing"/>
      </w:pPr>
      <w:proofErr w:type="spellStart"/>
      <w:r>
        <w:t>crimeDataPhiladelphiaDF.registerTempTable</w:t>
      </w:r>
      <w:proofErr w:type="spellEnd"/>
      <w:r>
        <w:t>("connections5")</w:t>
      </w:r>
    </w:p>
    <w:p w14:paraId="77B10236" w14:textId="77777777" w:rsidR="006C0A16" w:rsidRDefault="006C0A16" w:rsidP="006C0A16">
      <w:pPr>
        <w:pStyle w:val="NoSpacing"/>
      </w:pPr>
      <w:proofErr w:type="spellStart"/>
      <w:r>
        <w:t>crimeDataBostonDF.registerTempTable</w:t>
      </w:r>
      <w:proofErr w:type="spellEnd"/>
      <w:r>
        <w:t>("connections6")</w:t>
      </w:r>
    </w:p>
    <w:p w14:paraId="5CAEBA97" w14:textId="77777777" w:rsidR="006C0A16" w:rsidRDefault="006C0A16" w:rsidP="006C0A16">
      <w:pPr>
        <w:pStyle w:val="NoSpacing"/>
      </w:pPr>
      <w:r>
        <w:t>#display(</w:t>
      </w:r>
      <w:proofErr w:type="spellStart"/>
      <w:r>
        <w:t>crimeDataDallasDF</w:t>
      </w:r>
      <w:proofErr w:type="spellEnd"/>
      <w:r>
        <w:t>)</w:t>
      </w:r>
    </w:p>
    <w:p w14:paraId="36391F21" w14:textId="77777777" w:rsidR="006C0A16" w:rsidRDefault="006C0A16" w:rsidP="006C0A16">
      <w:pPr>
        <w:pStyle w:val="NoSpacing"/>
      </w:pPr>
    </w:p>
    <w:p w14:paraId="486BFA86" w14:textId="77777777" w:rsidR="006C0A16" w:rsidRDefault="006C0A16" w:rsidP="006C0A16">
      <w:pPr>
        <w:pStyle w:val="NoSpacing"/>
      </w:pPr>
      <w:r>
        <w:lastRenderedPageBreak/>
        <w:t xml:space="preserve">labels1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7176AFBB" w14:textId="77777777" w:rsidR="006C0A16" w:rsidRDefault="006C0A16" w:rsidP="006C0A16">
      <w:pPr>
        <w:pStyle w:val="NoSpacing"/>
      </w:pPr>
      <w:r>
        <w:t xml:space="preserve">                           SELECT 'LOS ANGELES' as CITY, count(distinct(</w:t>
      </w:r>
      <w:proofErr w:type="spellStart"/>
      <w:r>
        <w:t>crimeCodeDescription</w:t>
      </w:r>
      <w:proofErr w:type="spellEnd"/>
      <w:r>
        <w:t>)) as CRIMETYPE</w:t>
      </w:r>
    </w:p>
    <w:p w14:paraId="71409CF4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56D23EF1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AC57898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4B03F46" w14:textId="77777777" w:rsidR="006C0A16" w:rsidRDefault="006C0A16" w:rsidP="006C0A16">
      <w:pPr>
        <w:pStyle w:val="NoSpacing"/>
      </w:pPr>
      <w:r>
        <w:t xml:space="preserve">                           SELECT 'BOSTON' as </w:t>
      </w:r>
      <w:proofErr w:type="spellStart"/>
      <w:proofErr w:type="gramStart"/>
      <w:r>
        <w:t>CITY,count</w:t>
      </w:r>
      <w:proofErr w:type="spellEnd"/>
      <w:proofErr w:type="gramEnd"/>
      <w:r>
        <w:t>(distinct(OFFENSE_CODE_GROUP)) as CRIMETYPE</w:t>
      </w:r>
    </w:p>
    <w:p w14:paraId="58785B63" w14:textId="77777777" w:rsidR="006C0A16" w:rsidRDefault="006C0A16" w:rsidP="006C0A16">
      <w:pPr>
        <w:pStyle w:val="NoSpacing"/>
      </w:pPr>
      <w:r>
        <w:t xml:space="preserve">                           FROM connections6</w:t>
      </w:r>
    </w:p>
    <w:p w14:paraId="1C56C194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74D11B9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72ADC091" w14:textId="77777777" w:rsidR="006C0A16" w:rsidRDefault="006C0A16" w:rsidP="006C0A16">
      <w:pPr>
        <w:pStyle w:val="NoSpacing"/>
      </w:pPr>
      <w:r>
        <w:t xml:space="preserve">                           SELECT 'CHICAGO' as </w:t>
      </w:r>
      <w:proofErr w:type="spellStart"/>
      <w:proofErr w:type="gramStart"/>
      <w:r>
        <w:t>CITY,count</w:t>
      </w:r>
      <w:proofErr w:type="spellEnd"/>
      <w:proofErr w:type="gramEnd"/>
      <w:r>
        <w:t>(distinct(</w:t>
      </w:r>
      <w:proofErr w:type="spellStart"/>
      <w:r>
        <w:t>primaryType</w:t>
      </w:r>
      <w:proofErr w:type="spellEnd"/>
      <w:r>
        <w:t>)) as CRIMETYPE</w:t>
      </w:r>
    </w:p>
    <w:p w14:paraId="0EC17D21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2FEA179B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2986D20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C9F39F7" w14:textId="77777777" w:rsidR="006C0A16" w:rsidRDefault="006C0A16" w:rsidP="006C0A16">
      <w:pPr>
        <w:pStyle w:val="NoSpacing"/>
      </w:pPr>
      <w:r>
        <w:t xml:space="preserve">                           SELECT 'NEWYORK' as </w:t>
      </w:r>
      <w:proofErr w:type="spellStart"/>
      <w:proofErr w:type="gramStart"/>
      <w:r>
        <w:t>CITY,count</w:t>
      </w:r>
      <w:proofErr w:type="spellEnd"/>
      <w:proofErr w:type="gramEnd"/>
      <w:r>
        <w:t>(distinct(</w:t>
      </w:r>
      <w:proofErr w:type="spellStart"/>
      <w:r>
        <w:t>offenseDescription</w:t>
      </w:r>
      <w:proofErr w:type="spellEnd"/>
      <w:r>
        <w:t>)) as CRIMETYPE</w:t>
      </w:r>
    </w:p>
    <w:p w14:paraId="337FB4AA" w14:textId="77777777" w:rsidR="006C0A16" w:rsidRDefault="006C0A16" w:rsidP="006C0A16">
      <w:pPr>
        <w:pStyle w:val="NoSpacing"/>
      </w:pPr>
      <w:r>
        <w:t xml:space="preserve">                           FROM connections4</w:t>
      </w:r>
    </w:p>
    <w:p w14:paraId="4542A204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284E5F80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1B2887D" w14:textId="77777777" w:rsidR="006C0A16" w:rsidRDefault="006C0A16" w:rsidP="006C0A16">
      <w:pPr>
        <w:pStyle w:val="NoSpacing"/>
      </w:pPr>
      <w:r>
        <w:t xml:space="preserve">                           SELECT 'PHILADELPHIA' as </w:t>
      </w:r>
      <w:proofErr w:type="spellStart"/>
      <w:proofErr w:type="gramStart"/>
      <w:r>
        <w:t>CITY,count</w:t>
      </w:r>
      <w:proofErr w:type="spellEnd"/>
      <w:proofErr w:type="gramEnd"/>
      <w:r>
        <w:t>(distinct(</w:t>
      </w:r>
      <w:proofErr w:type="spellStart"/>
      <w:r>
        <w:t>text_general_code</w:t>
      </w:r>
      <w:proofErr w:type="spellEnd"/>
      <w:r>
        <w:t>)) as CRIMETYPE</w:t>
      </w:r>
    </w:p>
    <w:p w14:paraId="192B1F32" w14:textId="77777777" w:rsidR="006C0A16" w:rsidRDefault="006C0A16" w:rsidP="006C0A16">
      <w:pPr>
        <w:pStyle w:val="NoSpacing"/>
      </w:pPr>
      <w:r>
        <w:t xml:space="preserve">                           FROM connections5</w:t>
      </w:r>
    </w:p>
    <w:p w14:paraId="26587757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2AE70499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7BA819B3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7AEEEA19" w14:textId="77777777" w:rsidR="006C0A16" w:rsidRDefault="006C0A16" w:rsidP="006C0A16">
      <w:pPr>
        <w:pStyle w:val="NoSpacing"/>
      </w:pPr>
      <w:r>
        <w:t xml:space="preserve">                           SELECT 'DALLAS' as </w:t>
      </w:r>
      <w:proofErr w:type="spellStart"/>
      <w:proofErr w:type="gramStart"/>
      <w:r>
        <w:t>CITY,count</w:t>
      </w:r>
      <w:proofErr w:type="spellEnd"/>
      <w:proofErr w:type="gramEnd"/>
      <w:r>
        <w:t>(distinct(</w:t>
      </w:r>
      <w:proofErr w:type="spellStart"/>
      <w:r>
        <w:t>typeOfIncident</w:t>
      </w:r>
      <w:proofErr w:type="spellEnd"/>
      <w:r>
        <w:t>)) as CRIMETYPE</w:t>
      </w:r>
    </w:p>
    <w:p w14:paraId="3A97CDDF" w14:textId="77777777" w:rsidR="006C0A16" w:rsidRDefault="006C0A16" w:rsidP="006C0A16">
      <w:pPr>
        <w:pStyle w:val="NoSpacing"/>
      </w:pPr>
      <w:r>
        <w:t xml:space="preserve">                           FROM connections3</w:t>
      </w:r>
    </w:p>
    <w:p w14:paraId="6CC1C98A" w14:textId="77777777" w:rsidR="006C0A16" w:rsidRDefault="006C0A16" w:rsidP="006C0A16">
      <w:pPr>
        <w:pStyle w:val="NoSpacing"/>
      </w:pPr>
      <w:r>
        <w:t xml:space="preserve">                           where lower(city) ="</w:t>
      </w:r>
      <w:proofErr w:type="spellStart"/>
      <w:r>
        <w:t>dallas</w:t>
      </w:r>
      <w:proofErr w:type="spellEnd"/>
      <w:r>
        <w:t xml:space="preserve">" </w:t>
      </w:r>
    </w:p>
    <w:p w14:paraId="615D91B1" w14:textId="77777777" w:rsidR="006C0A16" w:rsidRDefault="006C0A16" w:rsidP="006C0A16">
      <w:pPr>
        <w:pStyle w:val="NoSpacing"/>
      </w:pPr>
    </w:p>
    <w:p w14:paraId="5DAB1621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5C8B947B" w14:textId="5CB31505" w:rsidR="006C0A16" w:rsidRDefault="006C0A16" w:rsidP="006C0A16">
      <w:pPr>
        <w:pStyle w:val="NoSpacing"/>
      </w:pPr>
      <w:r>
        <w:t>display(labels1)</w:t>
      </w:r>
    </w:p>
    <w:p w14:paraId="5D3A35A2" w14:textId="1D28795F" w:rsidR="006C0A16" w:rsidRDefault="006C0A16" w:rsidP="006C0A16">
      <w:pPr>
        <w:pStyle w:val="NoSpacing"/>
      </w:pPr>
    </w:p>
    <w:p w14:paraId="34C4EC1B" w14:textId="01A2A34D" w:rsidR="006C0A16" w:rsidRDefault="006C0A16" w:rsidP="006C0A16">
      <w:pPr>
        <w:pStyle w:val="NoSpacing"/>
      </w:pPr>
    </w:p>
    <w:p w14:paraId="575F6C21" w14:textId="1D0EB5C6" w:rsidR="006C0A16" w:rsidRDefault="006C0A16" w:rsidP="006C0A16">
      <w:pPr>
        <w:pStyle w:val="NoSpacing"/>
      </w:pPr>
      <w:r>
        <w:t>Results:</w:t>
      </w:r>
    </w:p>
    <w:p w14:paraId="58603D2D" w14:textId="5A1E72D3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078B5E2C" wp14:editId="1860F186">
            <wp:extent cx="5943600" cy="1906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7FDFD" w14:textId="1959AA10" w:rsidR="006C0A16" w:rsidRDefault="006C0A16" w:rsidP="006C0A16">
      <w:pPr>
        <w:pStyle w:val="NoSpacing"/>
      </w:pPr>
    </w:p>
    <w:p w14:paraId="1FDDF631" w14:textId="213A6921" w:rsidR="006C0A16" w:rsidRDefault="006C0A16" w:rsidP="006C0A16">
      <w:pPr>
        <w:pStyle w:val="NoSpacing"/>
      </w:pPr>
    </w:p>
    <w:p w14:paraId="58DFDAB9" w14:textId="16929994" w:rsidR="006C0A16" w:rsidRDefault="006C0A16" w:rsidP="006C0A16">
      <w:pPr>
        <w:pStyle w:val="NoSpacing"/>
      </w:pPr>
      <w:r w:rsidRPr="00FD6743">
        <w:rPr>
          <w:b/>
          <w:bCs/>
          <w:u w:val="single"/>
        </w:rPr>
        <w:t>Question 3</w:t>
      </w:r>
      <w:r w:rsidR="00FD6743">
        <w:t xml:space="preserve"> </w:t>
      </w:r>
      <w:r w:rsidR="00FD6743">
        <w:rPr>
          <w:b/>
          <w:bCs/>
          <w:u w:val="single"/>
        </w:rPr>
        <w:t>command</w:t>
      </w:r>
      <w:r>
        <w:t>:</w:t>
      </w:r>
    </w:p>
    <w:p w14:paraId="2191A3FB" w14:textId="6B4C9572" w:rsidR="006C0A16" w:rsidRDefault="006C0A16" w:rsidP="006C0A16">
      <w:pPr>
        <w:pStyle w:val="NoSpacing"/>
      </w:pPr>
    </w:p>
    <w:p w14:paraId="2311DED0" w14:textId="77777777" w:rsidR="006C0A16" w:rsidRDefault="006C0A16" w:rsidP="006C0A16">
      <w:pPr>
        <w:pStyle w:val="NoSpacing"/>
      </w:pPr>
      <w:proofErr w:type="spellStart"/>
      <w:r>
        <w:t>robbery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7F9D8722" w14:textId="77777777" w:rsidR="006C0A16" w:rsidRDefault="006C0A16" w:rsidP="006C0A16">
      <w:pPr>
        <w:pStyle w:val="NoSpacing"/>
      </w:pPr>
      <w:proofErr w:type="spellStart"/>
      <w:r>
        <w:lastRenderedPageBreak/>
        <w:t>robbery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59561EAF" w14:textId="77777777" w:rsidR="006C0A16" w:rsidRDefault="006C0A16" w:rsidP="006C0A16">
      <w:pPr>
        <w:pStyle w:val="NoSpacing"/>
      </w:pPr>
      <w:proofErr w:type="spellStart"/>
      <w:r>
        <w:t>robbery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57E3F8D0" w14:textId="77777777" w:rsidR="006C0A16" w:rsidRDefault="006C0A16" w:rsidP="006C0A16">
      <w:pPr>
        <w:pStyle w:val="NoSpacing"/>
      </w:pPr>
      <w:proofErr w:type="spellStart"/>
      <w:r>
        <w:t>robberyLosAngelesDF.registerTempTable</w:t>
      </w:r>
      <w:proofErr w:type="spellEnd"/>
      <w:r>
        <w:t>("connections1")</w:t>
      </w:r>
    </w:p>
    <w:p w14:paraId="5FCD2A36" w14:textId="77777777" w:rsidR="006C0A16" w:rsidRDefault="006C0A16" w:rsidP="006C0A16">
      <w:pPr>
        <w:pStyle w:val="NoSpacing"/>
      </w:pPr>
      <w:proofErr w:type="spellStart"/>
      <w:r>
        <w:t>robberyDallasDF.registerTempTable</w:t>
      </w:r>
      <w:proofErr w:type="spellEnd"/>
      <w:r>
        <w:t>("connections2")</w:t>
      </w:r>
    </w:p>
    <w:p w14:paraId="5CD953F9" w14:textId="77777777" w:rsidR="006C0A16" w:rsidRDefault="006C0A16" w:rsidP="006C0A16">
      <w:pPr>
        <w:pStyle w:val="NoSpacing"/>
      </w:pPr>
      <w:proofErr w:type="spellStart"/>
      <w:r>
        <w:t>robberyPhiladelphiaDF.registerTempTable</w:t>
      </w:r>
      <w:proofErr w:type="spellEnd"/>
      <w:r>
        <w:t>("connections3")</w:t>
      </w:r>
    </w:p>
    <w:p w14:paraId="1877690D" w14:textId="77777777" w:rsidR="006C0A16" w:rsidRDefault="006C0A16" w:rsidP="006C0A16">
      <w:pPr>
        <w:pStyle w:val="NoSpacing"/>
      </w:pPr>
      <w:r>
        <w:t>#display(</w:t>
      </w:r>
      <w:proofErr w:type="spellStart"/>
      <w:r>
        <w:t>crimeDataDallasDF</w:t>
      </w:r>
      <w:proofErr w:type="spellEnd"/>
      <w:r>
        <w:t>)</w:t>
      </w:r>
    </w:p>
    <w:p w14:paraId="3805D949" w14:textId="77777777" w:rsidR="006C0A16" w:rsidRDefault="006C0A16" w:rsidP="006C0A16">
      <w:pPr>
        <w:pStyle w:val="NoSpacing"/>
      </w:pPr>
      <w:r>
        <w:t xml:space="preserve">labels2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536D9CE3" w14:textId="77777777" w:rsidR="006C0A16" w:rsidRDefault="006C0A16" w:rsidP="006C0A16">
      <w:pPr>
        <w:pStyle w:val="NoSpacing"/>
      </w:pPr>
      <w:r>
        <w:t xml:space="preserve">                           SELECT 'PHILADELPHIA' as CITY, </w:t>
      </w:r>
      <w:proofErr w:type="gramStart"/>
      <w:r>
        <w:t>count(</w:t>
      </w:r>
      <w:proofErr w:type="gramEnd"/>
      <w:r>
        <w:t>*) as ROBBERYCOUNT</w:t>
      </w:r>
    </w:p>
    <w:p w14:paraId="2F28825D" w14:textId="77777777" w:rsidR="006C0A16" w:rsidRDefault="006C0A16" w:rsidP="006C0A16">
      <w:pPr>
        <w:pStyle w:val="NoSpacing"/>
      </w:pPr>
      <w:r>
        <w:t xml:space="preserve">                           FROM connections3</w:t>
      </w:r>
    </w:p>
    <w:p w14:paraId="401DF1B7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ucr_general_description</w:t>
      </w:r>
      <w:proofErr w:type="spellEnd"/>
      <w:r>
        <w:t>) = "robbery"</w:t>
      </w:r>
    </w:p>
    <w:p w14:paraId="57CEE1B4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36B5A9A2" w14:textId="77777777" w:rsidR="006C0A16" w:rsidRDefault="006C0A16" w:rsidP="006C0A16">
      <w:pPr>
        <w:pStyle w:val="NoSpacing"/>
      </w:pPr>
      <w:r>
        <w:t xml:space="preserve">                           SELECT 'LOS ANGELES' as CITY, </w:t>
      </w:r>
      <w:proofErr w:type="gramStart"/>
      <w:r>
        <w:t>count(</w:t>
      </w:r>
      <w:proofErr w:type="gramEnd"/>
      <w:r>
        <w:t>*) as ROBBERYCOUNT</w:t>
      </w:r>
    </w:p>
    <w:p w14:paraId="72396D43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20219323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crimeCodeDescription</w:t>
      </w:r>
      <w:proofErr w:type="spellEnd"/>
      <w:r>
        <w:t>) = "robbery"</w:t>
      </w:r>
    </w:p>
    <w:p w14:paraId="4316597E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B73FDF4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3BE268E9" w14:textId="77777777" w:rsidR="006C0A16" w:rsidRDefault="006C0A16" w:rsidP="006C0A16">
      <w:pPr>
        <w:pStyle w:val="NoSpacing"/>
      </w:pPr>
      <w:r>
        <w:t xml:space="preserve">                           SELECT 'DALLAS' as CITY, </w:t>
      </w:r>
      <w:proofErr w:type="gramStart"/>
      <w:r>
        <w:t>count(</w:t>
      </w:r>
      <w:proofErr w:type="gramEnd"/>
      <w:r>
        <w:t>*) as ROBBERYCOUNT</w:t>
      </w:r>
    </w:p>
    <w:p w14:paraId="77DF825D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5499342D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typeOfIncident</w:t>
      </w:r>
      <w:proofErr w:type="spellEnd"/>
      <w:r>
        <w:t>) LIKE 'robbery%' AND lower(city)= "</w:t>
      </w:r>
      <w:proofErr w:type="spellStart"/>
      <w:r>
        <w:t>dallas</w:t>
      </w:r>
      <w:proofErr w:type="spellEnd"/>
      <w:r>
        <w:t>"</w:t>
      </w:r>
    </w:p>
    <w:p w14:paraId="14738F12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30446E85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4C50BB02" w14:textId="77777777" w:rsidR="006C0A16" w:rsidRDefault="006C0A16" w:rsidP="006C0A16">
      <w:pPr>
        <w:pStyle w:val="NoSpacing"/>
      </w:pPr>
    </w:p>
    <w:p w14:paraId="740E1844" w14:textId="6DE802DF" w:rsidR="006C0A16" w:rsidRDefault="006C0A16" w:rsidP="006C0A16">
      <w:pPr>
        <w:pStyle w:val="NoSpacing"/>
      </w:pPr>
      <w:r>
        <w:t>display(labels2)</w:t>
      </w:r>
    </w:p>
    <w:p w14:paraId="78C309DD" w14:textId="6D5E5001" w:rsidR="006C0A16" w:rsidRDefault="006C0A16" w:rsidP="006C0A16">
      <w:pPr>
        <w:pStyle w:val="NoSpacing"/>
      </w:pPr>
    </w:p>
    <w:p w14:paraId="563025C8" w14:textId="10264765" w:rsidR="006C0A16" w:rsidRDefault="006C0A16" w:rsidP="006C0A16">
      <w:pPr>
        <w:pStyle w:val="NoSpacing"/>
      </w:pPr>
    </w:p>
    <w:p w14:paraId="278DAA16" w14:textId="00C2D0E8" w:rsidR="006C0A16" w:rsidRDefault="006C0A16" w:rsidP="006C0A16">
      <w:pPr>
        <w:pStyle w:val="NoSpacing"/>
      </w:pPr>
    </w:p>
    <w:p w14:paraId="4CD50FA0" w14:textId="1919858F" w:rsidR="006C0A16" w:rsidRDefault="006C0A16" w:rsidP="006C0A16">
      <w:pPr>
        <w:pStyle w:val="NoSpacing"/>
      </w:pPr>
      <w:r>
        <w:t>Results:</w:t>
      </w:r>
    </w:p>
    <w:p w14:paraId="03257820" w14:textId="4F7E0771" w:rsidR="006C0A16" w:rsidRDefault="006C0A16" w:rsidP="006C0A16">
      <w:pPr>
        <w:pStyle w:val="NoSpacing"/>
      </w:pPr>
    </w:p>
    <w:p w14:paraId="30F04D26" w14:textId="4E779C56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7A3E564B" wp14:editId="424E3C99">
            <wp:extent cx="5943600" cy="1870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57884" w14:textId="1943D9DC" w:rsidR="006C0A16" w:rsidRDefault="006C0A16" w:rsidP="006C0A16">
      <w:pPr>
        <w:pStyle w:val="NoSpacing"/>
      </w:pPr>
    </w:p>
    <w:p w14:paraId="5B09802C" w14:textId="1686FB1E" w:rsidR="006C0A16" w:rsidRDefault="006C0A16" w:rsidP="006C0A16">
      <w:pPr>
        <w:pStyle w:val="NoSpacing"/>
      </w:pPr>
    </w:p>
    <w:p w14:paraId="535C6D49" w14:textId="73869012" w:rsidR="006C0A16" w:rsidRDefault="006C0A16" w:rsidP="006C0A16">
      <w:pPr>
        <w:pStyle w:val="NoSpacing"/>
      </w:pPr>
      <w:r>
        <w:t>Question 4</w:t>
      </w:r>
      <w:r w:rsidR="00FD6743">
        <w:t xml:space="preserve"> command</w:t>
      </w:r>
      <w:r>
        <w:t>:</w:t>
      </w:r>
    </w:p>
    <w:p w14:paraId="6526069D" w14:textId="7ED88ECC" w:rsidR="006C0A16" w:rsidRDefault="006C0A16" w:rsidP="006C0A16">
      <w:pPr>
        <w:pStyle w:val="NoSpacing"/>
      </w:pPr>
    </w:p>
    <w:p w14:paraId="6A6F8748" w14:textId="77777777" w:rsidR="006C0A16" w:rsidRDefault="006C0A16" w:rsidP="006C0A16">
      <w:pPr>
        <w:pStyle w:val="NoSpacing"/>
      </w:pPr>
      <w:proofErr w:type="spellStart"/>
      <w:r>
        <w:t>robberiesByMonth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53A5B4FD" w14:textId="77777777" w:rsidR="006C0A16" w:rsidRDefault="006C0A16" w:rsidP="006C0A16">
      <w:pPr>
        <w:pStyle w:val="NoSpacing"/>
      </w:pPr>
      <w:proofErr w:type="spellStart"/>
      <w:r>
        <w:lastRenderedPageBreak/>
        <w:t>robberiesByMonth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171D33F7" w14:textId="77777777" w:rsidR="006C0A16" w:rsidRDefault="006C0A16" w:rsidP="006C0A16">
      <w:pPr>
        <w:pStyle w:val="NoSpacing"/>
      </w:pPr>
      <w:proofErr w:type="spellStart"/>
      <w:r>
        <w:t>robberiesByMonth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565F4D57" w14:textId="77777777" w:rsidR="006C0A16" w:rsidRDefault="006C0A16" w:rsidP="006C0A16">
      <w:pPr>
        <w:pStyle w:val="NoSpacing"/>
      </w:pPr>
      <w:proofErr w:type="spellStart"/>
      <w:r>
        <w:t>robberiesByMonthLosAngelesDF.registerTempTable</w:t>
      </w:r>
      <w:proofErr w:type="spellEnd"/>
      <w:r>
        <w:t>("connections1")</w:t>
      </w:r>
    </w:p>
    <w:p w14:paraId="2126EECE" w14:textId="77777777" w:rsidR="006C0A16" w:rsidRDefault="006C0A16" w:rsidP="006C0A16">
      <w:pPr>
        <w:pStyle w:val="NoSpacing"/>
      </w:pPr>
      <w:proofErr w:type="spellStart"/>
      <w:r>
        <w:t>robberiesByMonthPhiladelphiaDF.registerTempTable</w:t>
      </w:r>
      <w:proofErr w:type="spellEnd"/>
      <w:r>
        <w:t>("connections2")</w:t>
      </w:r>
    </w:p>
    <w:p w14:paraId="6DA41366" w14:textId="77777777" w:rsidR="006C0A16" w:rsidRDefault="006C0A16" w:rsidP="006C0A16">
      <w:pPr>
        <w:pStyle w:val="NoSpacing"/>
      </w:pPr>
      <w:proofErr w:type="spellStart"/>
      <w:r>
        <w:t>robberiesByMonthDallasDF.registerTempTable</w:t>
      </w:r>
      <w:proofErr w:type="spellEnd"/>
      <w:r>
        <w:t>("connections3")</w:t>
      </w:r>
    </w:p>
    <w:p w14:paraId="4A892398" w14:textId="77777777" w:rsidR="006C0A16" w:rsidRDefault="006C0A16" w:rsidP="006C0A16">
      <w:pPr>
        <w:pStyle w:val="NoSpacing"/>
      </w:pPr>
    </w:p>
    <w:p w14:paraId="0A275BA8" w14:textId="77777777" w:rsidR="006C0A16" w:rsidRDefault="006C0A16" w:rsidP="006C0A16">
      <w:pPr>
        <w:pStyle w:val="NoSpacing"/>
      </w:pPr>
      <w:r>
        <w:t xml:space="preserve">labels3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22F402EA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06209E68" w14:textId="77777777" w:rsidR="006C0A16" w:rsidRDefault="006C0A16" w:rsidP="006C0A16">
      <w:pPr>
        <w:pStyle w:val="NoSpacing"/>
      </w:pPr>
      <w:r>
        <w:t xml:space="preserve">                           (((SELECT 'PHILADELPHIA_MIN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dispatch_date_time</w:t>
      </w:r>
      <w:proofErr w:type="spellEnd"/>
      <w:r>
        <w:t>)) as MON, count(*) as ROBBERIES</w:t>
      </w:r>
    </w:p>
    <w:p w14:paraId="2C69B5A1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6E699DA7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ucr_general_description</w:t>
      </w:r>
      <w:proofErr w:type="spellEnd"/>
      <w:r>
        <w:t>) = "robbery"</w:t>
      </w:r>
    </w:p>
    <w:p w14:paraId="64D20A66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dispatch_date_time</w:t>
      </w:r>
      <w:proofErr w:type="spellEnd"/>
      <w:r>
        <w:t>))</w:t>
      </w:r>
    </w:p>
    <w:p w14:paraId="68E5D946" w14:textId="77777777" w:rsidR="006C0A16" w:rsidRDefault="006C0A16" w:rsidP="006C0A16">
      <w:pPr>
        <w:pStyle w:val="NoSpacing"/>
      </w:pPr>
      <w:r>
        <w:t xml:space="preserve">                           ORDER BY ROBBERIES LIMIT 1))</w:t>
      </w:r>
    </w:p>
    <w:p w14:paraId="54CD33B0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F44B7EF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6A513339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8270506" w14:textId="77777777" w:rsidR="006C0A16" w:rsidRDefault="006C0A16" w:rsidP="006C0A16">
      <w:pPr>
        <w:pStyle w:val="NoSpacing"/>
      </w:pPr>
      <w:r>
        <w:t xml:space="preserve">                           ((SELECT 'PHILADELPHIA_MAX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dispatch_date_time</w:t>
      </w:r>
      <w:proofErr w:type="spellEnd"/>
      <w:r>
        <w:t>)) as MON, count(*) as ROBBERIES</w:t>
      </w:r>
    </w:p>
    <w:p w14:paraId="1BF87F90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27427C9F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ucr_general_description</w:t>
      </w:r>
      <w:proofErr w:type="spellEnd"/>
      <w:r>
        <w:t xml:space="preserve">) </w:t>
      </w:r>
      <w:proofErr w:type="gramStart"/>
      <w:r>
        <w:t>=  "</w:t>
      </w:r>
      <w:proofErr w:type="gramEnd"/>
      <w:r>
        <w:t>robbery"</w:t>
      </w:r>
    </w:p>
    <w:p w14:paraId="3CB3BA47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dispatch_date_time</w:t>
      </w:r>
      <w:proofErr w:type="spellEnd"/>
      <w:r>
        <w:t>))</w:t>
      </w:r>
    </w:p>
    <w:p w14:paraId="55FDF974" w14:textId="77777777" w:rsidR="006C0A16" w:rsidRDefault="006C0A16" w:rsidP="006C0A16">
      <w:pPr>
        <w:pStyle w:val="NoSpacing"/>
      </w:pPr>
      <w:r>
        <w:t xml:space="preserve">                           ORDER BY ROBBERIES DESC LIMIT 1)))</w:t>
      </w:r>
    </w:p>
    <w:p w14:paraId="0B57B1C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3E4CFD6F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2AA35DB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8503ABB" w14:textId="77777777" w:rsidR="006C0A16" w:rsidRDefault="006C0A16" w:rsidP="006C0A16">
      <w:pPr>
        <w:pStyle w:val="NoSpacing"/>
      </w:pPr>
      <w:r>
        <w:t xml:space="preserve">                           (((SELECT 'LOS ANGELES_MIN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imeOccurred</w:t>
      </w:r>
      <w:proofErr w:type="spellEnd"/>
      <w:r>
        <w:t>)) as MON, count(*) as ROBBERIES</w:t>
      </w:r>
    </w:p>
    <w:p w14:paraId="18EA09AD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65820158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crimeCodeDescription</w:t>
      </w:r>
      <w:proofErr w:type="spellEnd"/>
      <w:r>
        <w:t>) = "robbery"</w:t>
      </w:r>
    </w:p>
    <w:p w14:paraId="477A8275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imeOccurred</w:t>
      </w:r>
      <w:proofErr w:type="spellEnd"/>
      <w:r>
        <w:t>))</w:t>
      </w:r>
    </w:p>
    <w:p w14:paraId="41EB9526" w14:textId="77777777" w:rsidR="006C0A16" w:rsidRDefault="006C0A16" w:rsidP="006C0A16">
      <w:pPr>
        <w:pStyle w:val="NoSpacing"/>
      </w:pPr>
      <w:r>
        <w:t xml:space="preserve">                           ORDER BY ROBBERIES LIMIT 1))</w:t>
      </w:r>
    </w:p>
    <w:p w14:paraId="05C5BA0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0D7F9078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71D5F5DA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3845971E" w14:textId="77777777" w:rsidR="006C0A16" w:rsidRDefault="006C0A16" w:rsidP="006C0A16">
      <w:pPr>
        <w:pStyle w:val="NoSpacing"/>
      </w:pPr>
      <w:r>
        <w:t xml:space="preserve">                           ((SELECT 'LOS ANGELES_MAX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imeOccurred</w:t>
      </w:r>
      <w:proofErr w:type="spellEnd"/>
      <w:r>
        <w:t>)) as MON, count(*) as ROBBERIES</w:t>
      </w:r>
    </w:p>
    <w:p w14:paraId="60C33B87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3CCF9DE2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crimeCodeDescription</w:t>
      </w:r>
      <w:proofErr w:type="spellEnd"/>
      <w:r>
        <w:t>) = "robbery"</w:t>
      </w:r>
    </w:p>
    <w:p w14:paraId="03E8B9E7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imeOccurred</w:t>
      </w:r>
      <w:proofErr w:type="spellEnd"/>
      <w:r>
        <w:t>))</w:t>
      </w:r>
    </w:p>
    <w:p w14:paraId="12307B62" w14:textId="77777777" w:rsidR="006C0A16" w:rsidRDefault="006C0A16" w:rsidP="006C0A16">
      <w:pPr>
        <w:pStyle w:val="NoSpacing"/>
      </w:pPr>
      <w:r>
        <w:t xml:space="preserve">                           ORDER BY ROBBERIES DESC LIMIT 1)))</w:t>
      </w:r>
    </w:p>
    <w:p w14:paraId="68FA155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D12D53F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368BB5C4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28C8FEEA" w14:textId="77777777" w:rsidR="006C0A16" w:rsidRDefault="006C0A16" w:rsidP="006C0A16">
      <w:pPr>
        <w:pStyle w:val="NoSpacing"/>
      </w:pPr>
      <w:r>
        <w:t xml:space="preserve">                           (((SELECT 'DALLAS_MIN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startingDateTime</w:t>
      </w:r>
      <w:proofErr w:type="spellEnd"/>
      <w:r>
        <w:t>)) as MON, count(*) as ROBBERIES</w:t>
      </w:r>
    </w:p>
    <w:p w14:paraId="41E82143" w14:textId="77777777" w:rsidR="006C0A16" w:rsidRDefault="006C0A16" w:rsidP="006C0A16">
      <w:pPr>
        <w:pStyle w:val="NoSpacing"/>
      </w:pPr>
      <w:r>
        <w:lastRenderedPageBreak/>
        <w:t xml:space="preserve">                           FROM connections3</w:t>
      </w:r>
    </w:p>
    <w:p w14:paraId="0150E168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typeOfIncident</w:t>
      </w:r>
      <w:proofErr w:type="spellEnd"/>
      <w:r>
        <w:t>) LIKE 'robbery%'</w:t>
      </w:r>
    </w:p>
    <w:p w14:paraId="16E412FF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startingDateTime</w:t>
      </w:r>
      <w:proofErr w:type="spellEnd"/>
      <w:r>
        <w:t>))</w:t>
      </w:r>
    </w:p>
    <w:p w14:paraId="46B98DAA" w14:textId="77777777" w:rsidR="006C0A16" w:rsidRDefault="006C0A16" w:rsidP="006C0A16">
      <w:pPr>
        <w:pStyle w:val="NoSpacing"/>
      </w:pPr>
      <w:r>
        <w:t xml:space="preserve">                           ORDER BY ROBBERIES LIMIT 1))</w:t>
      </w:r>
    </w:p>
    <w:p w14:paraId="577C8D9B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6051698B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2E4AEB77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0B37F246" w14:textId="77777777" w:rsidR="006C0A16" w:rsidRDefault="006C0A16" w:rsidP="006C0A16">
      <w:pPr>
        <w:pStyle w:val="NoSpacing"/>
      </w:pPr>
      <w:r>
        <w:t xml:space="preserve">                           ((SELECT 'DALLAS_MAX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startingDateTime</w:t>
      </w:r>
      <w:proofErr w:type="spellEnd"/>
      <w:r>
        <w:t>)) as MON, count(*) as ROBBERIES</w:t>
      </w:r>
    </w:p>
    <w:p w14:paraId="7C562A30" w14:textId="77777777" w:rsidR="006C0A16" w:rsidRDefault="006C0A16" w:rsidP="006C0A16">
      <w:pPr>
        <w:pStyle w:val="NoSpacing"/>
      </w:pPr>
      <w:r>
        <w:t xml:space="preserve">                           FROM connections3</w:t>
      </w:r>
    </w:p>
    <w:p w14:paraId="109D6D93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typeOfIncident</w:t>
      </w:r>
      <w:proofErr w:type="spellEnd"/>
      <w:r>
        <w:t>) LIKE 'robbery%'</w:t>
      </w:r>
    </w:p>
    <w:p w14:paraId="028156E1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startingDateTime</w:t>
      </w:r>
      <w:proofErr w:type="spellEnd"/>
      <w:r>
        <w:t>))</w:t>
      </w:r>
    </w:p>
    <w:p w14:paraId="36EEAB3D" w14:textId="77777777" w:rsidR="006C0A16" w:rsidRDefault="006C0A16" w:rsidP="006C0A16">
      <w:pPr>
        <w:pStyle w:val="NoSpacing"/>
      </w:pPr>
      <w:r>
        <w:t xml:space="preserve">                           ORDER BY ROBBERIES DESC LIMIT 1)))</w:t>
      </w:r>
    </w:p>
    <w:p w14:paraId="7D2C1129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1E9B461C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5DD6F85" w14:textId="77777777" w:rsidR="006C0A16" w:rsidRDefault="006C0A16" w:rsidP="006C0A16">
      <w:pPr>
        <w:pStyle w:val="NoSpacing"/>
      </w:pPr>
      <w:r>
        <w:t xml:space="preserve">                                                    </w:t>
      </w:r>
    </w:p>
    <w:p w14:paraId="5B0C28DE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7C88A788" w14:textId="77777777" w:rsidR="006C0A16" w:rsidRDefault="006C0A16" w:rsidP="006C0A16">
      <w:pPr>
        <w:pStyle w:val="NoSpacing"/>
      </w:pPr>
    </w:p>
    <w:p w14:paraId="54EB192D" w14:textId="3026587D" w:rsidR="006C0A16" w:rsidRDefault="006C0A16" w:rsidP="006C0A16">
      <w:pPr>
        <w:pStyle w:val="NoSpacing"/>
      </w:pPr>
      <w:r>
        <w:t>display(labels3)</w:t>
      </w:r>
    </w:p>
    <w:p w14:paraId="4A1D86E1" w14:textId="69CC4CEA" w:rsidR="006C0A16" w:rsidRDefault="006C0A16" w:rsidP="006C0A16">
      <w:pPr>
        <w:pStyle w:val="NoSpacing"/>
      </w:pPr>
    </w:p>
    <w:p w14:paraId="5DAF8B6A" w14:textId="32845C9E" w:rsidR="006C0A16" w:rsidRDefault="006C0A16" w:rsidP="006C0A16">
      <w:pPr>
        <w:pStyle w:val="NoSpacing"/>
      </w:pPr>
    </w:p>
    <w:p w14:paraId="1AE1DD96" w14:textId="331DAE00" w:rsidR="006C0A16" w:rsidRDefault="006C0A16" w:rsidP="006C0A16">
      <w:pPr>
        <w:pStyle w:val="NoSpacing"/>
      </w:pPr>
      <w:r>
        <w:t>Results:</w:t>
      </w:r>
    </w:p>
    <w:p w14:paraId="14A8F2B2" w14:textId="30734F16" w:rsidR="006C0A16" w:rsidRDefault="006C0A16" w:rsidP="006C0A16">
      <w:pPr>
        <w:pStyle w:val="NoSpacing"/>
      </w:pPr>
    </w:p>
    <w:p w14:paraId="52ADD037" w14:textId="6714CF18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09C4CA7B" wp14:editId="748D2D6E">
            <wp:extent cx="5943600" cy="19392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9A88F" w14:textId="49A2A834" w:rsidR="006C0A16" w:rsidRDefault="006C0A16" w:rsidP="006C0A16">
      <w:pPr>
        <w:pStyle w:val="NoSpacing"/>
      </w:pPr>
    </w:p>
    <w:p w14:paraId="001BB2A7" w14:textId="41A16964" w:rsidR="006C0A16" w:rsidRDefault="006C0A16" w:rsidP="006C0A16">
      <w:pPr>
        <w:pStyle w:val="NoSpacing"/>
      </w:pPr>
    </w:p>
    <w:p w14:paraId="6854E80F" w14:textId="0F63BB45" w:rsidR="006C0A16" w:rsidRDefault="006C0A16" w:rsidP="006C0A16">
      <w:pPr>
        <w:pStyle w:val="NoSpacing"/>
      </w:pPr>
      <w:r>
        <w:t>Question 5</w:t>
      </w:r>
      <w:r w:rsidR="00FD6743">
        <w:t xml:space="preserve"> </w:t>
      </w:r>
      <w:r w:rsidR="00FD6743">
        <w:t>command</w:t>
      </w:r>
      <w:r>
        <w:t>:</w:t>
      </w:r>
    </w:p>
    <w:p w14:paraId="08BFBC26" w14:textId="3EA1A54B" w:rsidR="006C0A16" w:rsidRDefault="006C0A16" w:rsidP="006C0A16">
      <w:pPr>
        <w:pStyle w:val="NoSpacing"/>
      </w:pPr>
    </w:p>
    <w:p w14:paraId="6C0F1DB4" w14:textId="77777777" w:rsidR="006C0A16" w:rsidRDefault="006C0A16" w:rsidP="006C0A16">
      <w:pPr>
        <w:pStyle w:val="NoSpacing"/>
      </w:pPr>
      <w:proofErr w:type="spellStart"/>
      <w:r>
        <w:t>robberiesByMonth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1AF3824C" w14:textId="77777777" w:rsidR="006C0A16" w:rsidRDefault="006C0A16" w:rsidP="006C0A16">
      <w:pPr>
        <w:pStyle w:val="NoSpacing"/>
      </w:pPr>
      <w:proofErr w:type="spellStart"/>
      <w:r>
        <w:t>robberiesByMonth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0ADA537D" w14:textId="77777777" w:rsidR="006C0A16" w:rsidRDefault="006C0A16" w:rsidP="006C0A16">
      <w:pPr>
        <w:pStyle w:val="NoSpacing"/>
      </w:pPr>
      <w:proofErr w:type="spellStart"/>
      <w:r>
        <w:t>robberiesByMonth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74C18686" w14:textId="77777777" w:rsidR="006C0A16" w:rsidRDefault="006C0A16" w:rsidP="006C0A16">
      <w:pPr>
        <w:pStyle w:val="NoSpacing"/>
      </w:pPr>
    </w:p>
    <w:p w14:paraId="3F52B1A6" w14:textId="77777777" w:rsidR="006C0A16" w:rsidRDefault="006C0A16" w:rsidP="006C0A16">
      <w:pPr>
        <w:pStyle w:val="NoSpacing"/>
      </w:pPr>
      <w:r>
        <w:t xml:space="preserve">df1 = </w:t>
      </w:r>
      <w:proofErr w:type="spellStart"/>
      <w:r>
        <w:t>robberiesByMonthLosAngelesDF.selectExpr</w:t>
      </w:r>
      <w:proofErr w:type="spellEnd"/>
      <w:r>
        <w:t>("</w:t>
      </w:r>
      <w:proofErr w:type="spellStart"/>
      <w:r>
        <w:t>timeOccurred</w:t>
      </w:r>
      <w:proofErr w:type="spellEnd"/>
      <w:r>
        <w:t xml:space="preserve"> as time", "</w:t>
      </w:r>
      <w:proofErr w:type="spellStart"/>
      <w:r>
        <w:t>crimeCodeDescription</w:t>
      </w:r>
      <w:proofErr w:type="spellEnd"/>
      <w:r>
        <w:t xml:space="preserve"> as crime")</w:t>
      </w:r>
    </w:p>
    <w:p w14:paraId="62760797" w14:textId="77777777" w:rsidR="006C0A16" w:rsidRDefault="006C0A16" w:rsidP="006C0A16">
      <w:pPr>
        <w:pStyle w:val="NoSpacing"/>
      </w:pPr>
      <w:r>
        <w:lastRenderedPageBreak/>
        <w:t xml:space="preserve">df2 = </w:t>
      </w:r>
      <w:proofErr w:type="spellStart"/>
      <w:r>
        <w:t>robberiesByMonthPhiladelphiaDF.selectExpr</w:t>
      </w:r>
      <w:proofErr w:type="spellEnd"/>
      <w:r>
        <w:t>("</w:t>
      </w:r>
      <w:proofErr w:type="spellStart"/>
      <w:r>
        <w:t>dispatch_date_time</w:t>
      </w:r>
      <w:proofErr w:type="spellEnd"/>
      <w:r>
        <w:t xml:space="preserve"> as time", "</w:t>
      </w:r>
      <w:proofErr w:type="spellStart"/>
      <w:r>
        <w:t>ucr_general_description</w:t>
      </w:r>
      <w:proofErr w:type="spellEnd"/>
      <w:r>
        <w:t xml:space="preserve"> as crime")</w:t>
      </w:r>
    </w:p>
    <w:p w14:paraId="650E2756" w14:textId="77777777" w:rsidR="006C0A16" w:rsidRDefault="006C0A16" w:rsidP="006C0A16">
      <w:pPr>
        <w:pStyle w:val="NoSpacing"/>
      </w:pPr>
      <w:r>
        <w:t xml:space="preserve">df3 = </w:t>
      </w:r>
      <w:proofErr w:type="spellStart"/>
      <w:r>
        <w:t>robberiesByMonthDallasDF.selectExpr</w:t>
      </w:r>
      <w:proofErr w:type="spellEnd"/>
      <w:r>
        <w:t>("</w:t>
      </w:r>
      <w:proofErr w:type="spellStart"/>
      <w:r>
        <w:t>startingDateTime</w:t>
      </w:r>
      <w:proofErr w:type="spellEnd"/>
      <w:r>
        <w:t xml:space="preserve"> as time", "</w:t>
      </w:r>
      <w:proofErr w:type="spellStart"/>
      <w:r>
        <w:t>typeOfIncident</w:t>
      </w:r>
      <w:proofErr w:type="spellEnd"/>
      <w:r>
        <w:t xml:space="preserve"> as crime")</w:t>
      </w:r>
    </w:p>
    <w:p w14:paraId="6B07F544" w14:textId="77777777" w:rsidR="006C0A16" w:rsidRDefault="006C0A16" w:rsidP="006C0A16">
      <w:pPr>
        <w:pStyle w:val="NoSpacing"/>
      </w:pPr>
    </w:p>
    <w:p w14:paraId="2B59288A" w14:textId="77777777" w:rsidR="006C0A16" w:rsidRDefault="006C0A16" w:rsidP="006C0A16">
      <w:pPr>
        <w:pStyle w:val="NoSpacing"/>
      </w:pPr>
      <w:r>
        <w:t xml:space="preserve">from </w:t>
      </w:r>
      <w:proofErr w:type="spellStart"/>
      <w:proofErr w:type="gramStart"/>
      <w:r>
        <w:t>pyspark.sql.functions</w:t>
      </w:r>
      <w:proofErr w:type="spellEnd"/>
      <w:proofErr w:type="gramEnd"/>
      <w:r>
        <w:t xml:space="preserve"> import lit</w:t>
      </w:r>
    </w:p>
    <w:p w14:paraId="16751346" w14:textId="77777777" w:rsidR="006C0A16" w:rsidRDefault="006C0A16" w:rsidP="006C0A16">
      <w:pPr>
        <w:pStyle w:val="NoSpacing"/>
      </w:pPr>
    </w:p>
    <w:p w14:paraId="24710F71" w14:textId="77777777" w:rsidR="006C0A16" w:rsidRDefault="006C0A16" w:rsidP="006C0A16">
      <w:pPr>
        <w:pStyle w:val="NoSpacing"/>
      </w:pPr>
      <w:r>
        <w:t>df1 =df1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LOS ANGELES"))</w:t>
      </w:r>
    </w:p>
    <w:p w14:paraId="206A1F92" w14:textId="77777777" w:rsidR="006C0A16" w:rsidRDefault="006C0A16" w:rsidP="006C0A16">
      <w:pPr>
        <w:pStyle w:val="NoSpacing"/>
      </w:pPr>
      <w:r>
        <w:t>df2 =df2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PHILADELPHIA"))</w:t>
      </w:r>
    </w:p>
    <w:p w14:paraId="2249DC63" w14:textId="77777777" w:rsidR="006C0A16" w:rsidRDefault="006C0A16" w:rsidP="006C0A16">
      <w:pPr>
        <w:pStyle w:val="NoSpacing"/>
      </w:pPr>
      <w:r>
        <w:t>df3 =df3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DALLAS"))</w:t>
      </w:r>
    </w:p>
    <w:p w14:paraId="06988C39" w14:textId="77777777" w:rsidR="006C0A16" w:rsidRDefault="006C0A16" w:rsidP="006C0A16">
      <w:pPr>
        <w:pStyle w:val="NoSpacing"/>
      </w:pPr>
    </w:p>
    <w:p w14:paraId="25481A69" w14:textId="77777777" w:rsidR="006C0A16" w:rsidRDefault="006C0A16" w:rsidP="006C0A16">
      <w:pPr>
        <w:pStyle w:val="NoSpacing"/>
      </w:pPr>
      <w:proofErr w:type="spellStart"/>
      <w:r>
        <w:t>combinedRobberiesByMonthDF</w:t>
      </w:r>
      <w:proofErr w:type="spellEnd"/>
      <w:r>
        <w:t>=df1.union(df2</w:t>
      </w:r>
      <w:proofErr w:type="gramStart"/>
      <w:r>
        <w:t>).union</w:t>
      </w:r>
      <w:proofErr w:type="gramEnd"/>
      <w:r>
        <w:t>(df3)</w:t>
      </w:r>
    </w:p>
    <w:p w14:paraId="5A29EE5B" w14:textId="77777777" w:rsidR="006C0A16" w:rsidRDefault="006C0A16" w:rsidP="006C0A16">
      <w:pPr>
        <w:pStyle w:val="NoSpacing"/>
      </w:pPr>
    </w:p>
    <w:p w14:paraId="15AA0C73" w14:textId="77777777" w:rsidR="006C0A16" w:rsidRDefault="006C0A16" w:rsidP="006C0A16">
      <w:pPr>
        <w:pStyle w:val="NoSpacing"/>
      </w:pPr>
      <w:r>
        <w:t>#display(</w:t>
      </w:r>
      <w:proofErr w:type="spellStart"/>
      <w:r>
        <w:t>combinedRobberiesByMonthDF</w:t>
      </w:r>
      <w:proofErr w:type="spellEnd"/>
      <w:r>
        <w:t>)</w:t>
      </w:r>
    </w:p>
    <w:p w14:paraId="37AC6721" w14:textId="77777777" w:rsidR="006C0A16" w:rsidRDefault="006C0A16" w:rsidP="006C0A16">
      <w:pPr>
        <w:pStyle w:val="NoSpacing"/>
      </w:pPr>
      <w:r>
        <w:t>#This now will display City, timestamp, robbery</w:t>
      </w:r>
    </w:p>
    <w:p w14:paraId="6BFD1E2C" w14:textId="77777777" w:rsidR="006C0A16" w:rsidRDefault="006C0A16" w:rsidP="006C0A16">
      <w:pPr>
        <w:pStyle w:val="NoSpacing"/>
      </w:pPr>
    </w:p>
    <w:p w14:paraId="687B7F3C" w14:textId="77777777" w:rsidR="006C0A16" w:rsidRDefault="006C0A16" w:rsidP="006C0A16">
      <w:pPr>
        <w:pStyle w:val="NoSpacing"/>
      </w:pPr>
      <w:proofErr w:type="spellStart"/>
      <w:r>
        <w:t>combinedRobberiesByMonthDF.registerTempTable</w:t>
      </w:r>
      <w:proofErr w:type="spellEnd"/>
      <w:r>
        <w:t>("connections1")</w:t>
      </w:r>
    </w:p>
    <w:p w14:paraId="64CD075F" w14:textId="77777777" w:rsidR="006C0A16" w:rsidRDefault="006C0A16" w:rsidP="006C0A16">
      <w:pPr>
        <w:pStyle w:val="NoSpacing"/>
      </w:pPr>
    </w:p>
    <w:p w14:paraId="28A0BAE7" w14:textId="77777777" w:rsidR="006C0A16" w:rsidRDefault="006C0A16" w:rsidP="006C0A16">
      <w:pPr>
        <w:pStyle w:val="NoSpacing"/>
      </w:pPr>
      <w:r>
        <w:t xml:space="preserve">labels4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392EFF45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B03BB41" w14:textId="77777777" w:rsidR="006C0A16" w:rsidRDefault="006C0A16" w:rsidP="006C0A16">
      <w:pPr>
        <w:pStyle w:val="NoSpacing"/>
      </w:pPr>
      <w:r>
        <w:t xml:space="preserve">                           (((SELECT (</w:t>
      </w:r>
      <w:proofErr w:type="gramStart"/>
      <w:r>
        <w:t>EXTRACT(</w:t>
      </w:r>
      <w:proofErr w:type="gramEnd"/>
      <w:r>
        <w:t>MONTH FROM time)) as MONTH, count(*) as ROBBERIES</w:t>
      </w:r>
    </w:p>
    <w:p w14:paraId="39338781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08E22001" w14:textId="77777777" w:rsidR="006C0A16" w:rsidRDefault="006C0A16" w:rsidP="006C0A16">
      <w:pPr>
        <w:pStyle w:val="NoSpacing"/>
      </w:pPr>
      <w:r>
        <w:t xml:space="preserve">                           WHERE (lower(crime)= "robbery" and lower(city)="los </w:t>
      </w:r>
      <w:proofErr w:type="spellStart"/>
      <w:r>
        <w:t>angeles</w:t>
      </w:r>
      <w:proofErr w:type="spellEnd"/>
      <w:r>
        <w:t>") OR ((lower(crime)= "robbery" and lower(city)="</w:t>
      </w:r>
      <w:proofErr w:type="spellStart"/>
      <w:r>
        <w:t>philadelphia</w:t>
      </w:r>
      <w:proofErr w:type="spellEnd"/>
      <w:r>
        <w:t>")) or (lower(crime) LIKE "robbery%" and lower(city)="</w:t>
      </w:r>
      <w:proofErr w:type="spellStart"/>
      <w:r>
        <w:t>dallas</w:t>
      </w:r>
      <w:proofErr w:type="spellEnd"/>
      <w:r>
        <w:t>")</w:t>
      </w:r>
    </w:p>
    <w:p w14:paraId="65F28C6B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>MONTH FROM time))</w:t>
      </w:r>
    </w:p>
    <w:p w14:paraId="2501DEB5" w14:textId="77777777" w:rsidR="006C0A16" w:rsidRDefault="006C0A16" w:rsidP="006C0A16">
      <w:pPr>
        <w:pStyle w:val="NoSpacing"/>
      </w:pPr>
      <w:r>
        <w:t xml:space="preserve">                           ORDER BY ROBBERIES LIMIT 1))</w:t>
      </w:r>
    </w:p>
    <w:p w14:paraId="53C98691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753C4715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247FEBBD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A8375EB" w14:textId="77777777" w:rsidR="006C0A16" w:rsidRDefault="006C0A16" w:rsidP="006C0A16">
      <w:pPr>
        <w:pStyle w:val="NoSpacing"/>
      </w:pPr>
      <w:r>
        <w:t xml:space="preserve">                           ((SELECT (</w:t>
      </w:r>
      <w:proofErr w:type="gramStart"/>
      <w:r>
        <w:t>EXTRACT(</w:t>
      </w:r>
      <w:proofErr w:type="gramEnd"/>
      <w:r>
        <w:t>MONTH FROM time)) as MONTH, count(*) as ROBBERIES</w:t>
      </w:r>
    </w:p>
    <w:p w14:paraId="004FA46C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0A6373DE" w14:textId="77777777" w:rsidR="006C0A16" w:rsidRDefault="006C0A16" w:rsidP="006C0A16">
      <w:pPr>
        <w:pStyle w:val="NoSpacing"/>
      </w:pPr>
      <w:r>
        <w:t xml:space="preserve">                           WHERE (lower(crime)= "robbery" and lower(city)="los </w:t>
      </w:r>
      <w:proofErr w:type="spellStart"/>
      <w:r>
        <w:t>angeles</w:t>
      </w:r>
      <w:proofErr w:type="spellEnd"/>
      <w:r>
        <w:t>") OR ((lower(crime)= "robbery" and lower(city)="</w:t>
      </w:r>
      <w:proofErr w:type="spellStart"/>
      <w:r>
        <w:t>philadelphia</w:t>
      </w:r>
      <w:proofErr w:type="spellEnd"/>
      <w:r>
        <w:t>")) or (lower(crime) LIKE "robbery%" and lower(city)="</w:t>
      </w:r>
      <w:proofErr w:type="spellStart"/>
      <w:r>
        <w:t>dallas</w:t>
      </w:r>
      <w:proofErr w:type="spellEnd"/>
      <w:r>
        <w:t>")</w:t>
      </w:r>
    </w:p>
    <w:p w14:paraId="2460BAB5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>MONTH FROM time))</w:t>
      </w:r>
    </w:p>
    <w:p w14:paraId="2DE7764E" w14:textId="77777777" w:rsidR="006C0A16" w:rsidRDefault="006C0A16" w:rsidP="006C0A16">
      <w:pPr>
        <w:pStyle w:val="NoSpacing"/>
      </w:pPr>
      <w:r>
        <w:t xml:space="preserve">                           ORDER BY ROBBERIES DESC LIMIT 1)))</w:t>
      </w:r>
    </w:p>
    <w:p w14:paraId="23B260A6" w14:textId="77777777" w:rsidR="006C0A16" w:rsidRDefault="006C0A16" w:rsidP="006C0A16">
      <w:pPr>
        <w:pStyle w:val="NoSpacing"/>
      </w:pPr>
      <w:r>
        <w:t xml:space="preserve">                                                    </w:t>
      </w:r>
    </w:p>
    <w:p w14:paraId="0D327505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63BFFF31" w14:textId="77777777" w:rsidR="006C0A16" w:rsidRDefault="006C0A16" w:rsidP="006C0A16">
      <w:pPr>
        <w:pStyle w:val="NoSpacing"/>
      </w:pPr>
    </w:p>
    <w:p w14:paraId="5A4EFD85" w14:textId="46E0E9D1" w:rsidR="006C0A16" w:rsidRDefault="006C0A16" w:rsidP="006C0A16">
      <w:pPr>
        <w:pStyle w:val="NoSpacing"/>
      </w:pPr>
      <w:r>
        <w:t>display(labels4)</w:t>
      </w:r>
    </w:p>
    <w:p w14:paraId="3D76BEA2" w14:textId="0F7C202D" w:rsidR="006C0A16" w:rsidRDefault="006C0A16" w:rsidP="006C0A16">
      <w:pPr>
        <w:pStyle w:val="NoSpacing"/>
      </w:pPr>
    </w:p>
    <w:p w14:paraId="27EB113A" w14:textId="00009E5D" w:rsidR="006C0A16" w:rsidRDefault="006C0A16" w:rsidP="006C0A16">
      <w:pPr>
        <w:pStyle w:val="NoSpacing"/>
      </w:pPr>
    </w:p>
    <w:p w14:paraId="32C8036B" w14:textId="7A1465FF" w:rsidR="006C0A16" w:rsidRDefault="006C0A16" w:rsidP="006C0A16">
      <w:pPr>
        <w:pStyle w:val="NoSpacing"/>
      </w:pPr>
      <w:r>
        <w:t>Result:</w:t>
      </w:r>
    </w:p>
    <w:p w14:paraId="7B99E570" w14:textId="0B7F8864" w:rsidR="006C0A16" w:rsidRDefault="006C0A16" w:rsidP="006C0A16">
      <w:pPr>
        <w:pStyle w:val="NoSpacing"/>
      </w:pPr>
      <w:r>
        <w:rPr>
          <w:noProof/>
        </w:rPr>
        <w:lastRenderedPageBreak/>
        <w:drawing>
          <wp:inline distT="0" distB="0" distL="0" distR="0" wp14:anchorId="76A57DEC" wp14:editId="30175E0B">
            <wp:extent cx="5943600" cy="1336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273D" w14:textId="28C8EE0B" w:rsidR="006C0A16" w:rsidRDefault="006C0A16" w:rsidP="006C0A16">
      <w:pPr>
        <w:pStyle w:val="NoSpacing"/>
      </w:pPr>
    </w:p>
    <w:p w14:paraId="3F60DD2F" w14:textId="1C1C3B5B" w:rsidR="006C0A16" w:rsidRDefault="006C0A16" w:rsidP="006C0A16">
      <w:pPr>
        <w:pStyle w:val="NoSpacing"/>
      </w:pPr>
      <w:r>
        <w:t>Question 6</w:t>
      </w:r>
      <w:r w:rsidR="00FD6743">
        <w:t xml:space="preserve"> </w:t>
      </w:r>
      <w:r w:rsidR="00FD6743">
        <w:t>command</w:t>
      </w:r>
      <w:r>
        <w:t>:</w:t>
      </w:r>
    </w:p>
    <w:p w14:paraId="6A73E564" w14:textId="7B341F4A" w:rsidR="006C0A16" w:rsidRDefault="006C0A16" w:rsidP="006C0A16">
      <w:pPr>
        <w:pStyle w:val="NoSpacing"/>
      </w:pPr>
    </w:p>
    <w:p w14:paraId="7D6DB7EB" w14:textId="77777777" w:rsidR="006C0A16" w:rsidRDefault="006C0A16" w:rsidP="006C0A16">
      <w:pPr>
        <w:pStyle w:val="NoSpacing"/>
      </w:pPr>
      <w:proofErr w:type="spellStart"/>
      <w:r>
        <w:t>robberiesByMonthLosAngele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Los-Angeles-2016.parquet")</w:t>
      </w:r>
    </w:p>
    <w:p w14:paraId="75359CB1" w14:textId="77777777" w:rsidR="006C0A16" w:rsidRDefault="006C0A16" w:rsidP="006C0A16">
      <w:pPr>
        <w:pStyle w:val="NoSpacing"/>
      </w:pPr>
      <w:proofErr w:type="spellStart"/>
      <w:r>
        <w:t>robberiesByMonthPhiladelphia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Philadelphia-2016.parquet")</w:t>
      </w:r>
    </w:p>
    <w:p w14:paraId="24C928EA" w14:textId="77777777" w:rsidR="006C0A16" w:rsidRDefault="006C0A16" w:rsidP="006C0A16">
      <w:pPr>
        <w:pStyle w:val="NoSpacing"/>
      </w:pPr>
      <w:proofErr w:type="spellStart"/>
      <w:r>
        <w:t>robberiesByMonthDallas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dbfs:/mnt/training/crime-data-2016/Crime-Data-Dallas-2016.parquet")</w:t>
      </w:r>
    </w:p>
    <w:p w14:paraId="5433612A" w14:textId="77777777" w:rsidR="006C0A16" w:rsidRDefault="006C0A16" w:rsidP="006C0A16">
      <w:pPr>
        <w:pStyle w:val="NoSpacing"/>
      </w:pPr>
    </w:p>
    <w:p w14:paraId="52235F06" w14:textId="77777777" w:rsidR="006C0A16" w:rsidRDefault="006C0A16" w:rsidP="006C0A16">
      <w:pPr>
        <w:pStyle w:val="NoSpacing"/>
      </w:pPr>
      <w:r>
        <w:t xml:space="preserve">df1 = </w:t>
      </w:r>
      <w:proofErr w:type="spellStart"/>
      <w:r>
        <w:t>robberiesByMonthLosAngelesDF.selectExpr</w:t>
      </w:r>
      <w:proofErr w:type="spellEnd"/>
      <w:r>
        <w:t>("</w:t>
      </w:r>
      <w:proofErr w:type="spellStart"/>
      <w:r>
        <w:t>timeOccurred</w:t>
      </w:r>
      <w:proofErr w:type="spellEnd"/>
      <w:r>
        <w:t xml:space="preserve"> as time", "</w:t>
      </w:r>
      <w:proofErr w:type="spellStart"/>
      <w:r>
        <w:t>crimeCodeDescription</w:t>
      </w:r>
      <w:proofErr w:type="spellEnd"/>
      <w:r>
        <w:t xml:space="preserve"> as crime")</w:t>
      </w:r>
    </w:p>
    <w:p w14:paraId="3201500F" w14:textId="77777777" w:rsidR="006C0A16" w:rsidRDefault="006C0A16" w:rsidP="006C0A16">
      <w:pPr>
        <w:pStyle w:val="NoSpacing"/>
      </w:pPr>
      <w:r>
        <w:t xml:space="preserve">df2 = </w:t>
      </w:r>
      <w:proofErr w:type="spellStart"/>
      <w:r>
        <w:t>robberiesByMonthPhiladelphiaDF.selectExpr</w:t>
      </w:r>
      <w:proofErr w:type="spellEnd"/>
      <w:r>
        <w:t>("</w:t>
      </w:r>
      <w:proofErr w:type="spellStart"/>
      <w:r>
        <w:t>dispatch_date_time</w:t>
      </w:r>
      <w:proofErr w:type="spellEnd"/>
      <w:r>
        <w:t xml:space="preserve"> as time", "</w:t>
      </w:r>
      <w:proofErr w:type="spellStart"/>
      <w:r>
        <w:t>ucr_general_description</w:t>
      </w:r>
      <w:proofErr w:type="spellEnd"/>
      <w:r>
        <w:t xml:space="preserve"> as crime")</w:t>
      </w:r>
    </w:p>
    <w:p w14:paraId="776911FC" w14:textId="77777777" w:rsidR="006C0A16" w:rsidRDefault="006C0A16" w:rsidP="006C0A16">
      <w:pPr>
        <w:pStyle w:val="NoSpacing"/>
      </w:pPr>
      <w:r>
        <w:t xml:space="preserve">df3 = </w:t>
      </w:r>
      <w:proofErr w:type="spellStart"/>
      <w:r>
        <w:t>robberiesByMonthDallasDF.selectExpr</w:t>
      </w:r>
      <w:proofErr w:type="spellEnd"/>
      <w:r>
        <w:t>("</w:t>
      </w:r>
      <w:proofErr w:type="spellStart"/>
      <w:r>
        <w:t>startingDateTime</w:t>
      </w:r>
      <w:proofErr w:type="spellEnd"/>
      <w:r>
        <w:t xml:space="preserve"> as time", "</w:t>
      </w:r>
      <w:proofErr w:type="spellStart"/>
      <w:r>
        <w:t>typeOfIncident</w:t>
      </w:r>
      <w:proofErr w:type="spellEnd"/>
      <w:r>
        <w:t xml:space="preserve"> as crime")</w:t>
      </w:r>
    </w:p>
    <w:p w14:paraId="14E3D5C7" w14:textId="77777777" w:rsidR="006C0A16" w:rsidRDefault="006C0A16" w:rsidP="006C0A16">
      <w:pPr>
        <w:pStyle w:val="NoSpacing"/>
      </w:pPr>
    </w:p>
    <w:p w14:paraId="038CF60F" w14:textId="77777777" w:rsidR="006C0A16" w:rsidRDefault="006C0A16" w:rsidP="006C0A16">
      <w:pPr>
        <w:pStyle w:val="NoSpacing"/>
      </w:pPr>
      <w:r>
        <w:t xml:space="preserve">from </w:t>
      </w:r>
      <w:proofErr w:type="spellStart"/>
      <w:proofErr w:type="gramStart"/>
      <w:r>
        <w:t>pyspark.sql.functions</w:t>
      </w:r>
      <w:proofErr w:type="spellEnd"/>
      <w:proofErr w:type="gramEnd"/>
      <w:r>
        <w:t xml:space="preserve"> import lit</w:t>
      </w:r>
    </w:p>
    <w:p w14:paraId="51C84ADB" w14:textId="77777777" w:rsidR="006C0A16" w:rsidRDefault="006C0A16" w:rsidP="006C0A16">
      <w:pPr>
        <w:pStyle w:val="NoSpacing"/>
      </w:pPr>
    </w:p>
    <w:p w14:paraId="0BEC9040" w14:textId="77777777" w:rsidR="006C0A16" w:rsidRDefault="006C0A16" w:rsidP="006C0A16">
      <w:pPr>
        <w:pStyle w:val="NoSpacing"/>
      </w:pPr>
      <w:r>
        <w:t>df1 =df1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LOS ANGELES"))</w:t>
      </w:r>
    </w:p>
    <w:p w14:paraId="0D668ED1" w14:textId="77777777" w:rsidR="006C0A16" w:rsidRDefault="006C0A16" w:rsidP="006C0A16">
      <w:pPr>
        <w:pStyle w:val="NoSpacing"/>
      </w:pPr>
      <w:r>
        <w:t>df2 =df2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PHILADELPHIA"))</w:t>
      </w:r>
    </w:p>
    <w:p w14:paraId="328197CE" w14:textId="77777777" w:rsidR="006C0A16" w:rsidRDefault="006C0A16" w:rsidP="006C0A16">
      <w:pPr>
        <w:pStyle w:val="NoSpacing"/>
      </w:pPr>
      <w:r>
        <w:t>df3 =df3.withColumn("</w:t>
      </w:r>
      <w:proofErr w:type="spellStart"/>
      <w:r>
        <w:t>CITY</w:t>
      </w:r>
      <w:proofErr w:type="gramStart"/>
      <w:r>
        <w:t>",lit</w:t>
      </w:r>
      <w:proofErr w:type="spellEnd"/>
      <w:proofErr w:type="gramEnd"/>
      <w:r>
        <w:t>("DALLAS"))</w:t>
      </w:r>
    </w:p>
    <w:p w14:paraId="30A9964C" w14:textId="77777777" w:rsidR="006C0A16" w:rsidRDefault="006C0A16" w:rsidP="006C0A16">
      <w:pPr>
        <w:pStyle w:val="NoSpacing"/>
      </w:pPr>
    </w:p>
    <w:p w14:paraId="74F7C0FD" w14:textId="77777777" w:rsidR="006C0A16" w:rsidRDefault="006C0A16" w:rsidP="006C0A16">
      <w:pPr>
        <w:pStyle w:val="NoSpacing"/>
      </w:pPr>
      <w:proofErr w:type="spellStart"/>
      <w:r>
        <w:t>combinedRobberiesByMonthDF</w:t>
      </w:r>
      <w:proofErr w:type="spellEnd"/>
      <w:r>
        <w:t>=df1.union(df2</w:t>
      </w:r>
      <w:proofErr w:type="gramStart"/>
      <w:r>
        <w:t>).union</w:t>
      </w:r>
      <w:proofErr w:type="gramEnd"/>
      <w:r>
        <w:t>(df3)</w:t>
      </w:r>
    </w:p>
    <w:p w14:paraId="5FB3B2E1" w14:textId="77777777" w:rsidR="006C0A16" w:rsidRDefault="006C0A16" w:rsidP="006C0A16">
      <w:pPr>
        <w:pStyle w:val="NoSpacing"/>
      </w:pPr>
      <w:r>
        <w:t>#display(</w:t>
      </w:r>
      <w:proofErr w:type="spellStart"/>
      <w:r>
        <w:t>combinedRobberiesByMonthDF</w:t>
      </w:r>
      <w:proofErr w:type="spellEnd"/>
      <w:r>
        <w:t>)</w:t>
      </w:r>
    </w:p>
    <w:p w14:paraId="0BE23D14" w14:textId="77777777" w:rsidR="006C0A16" w:rsidRDefault="006C0A16" w:rsidP="006C0A16">
      <w:pPr>
        <w:pStyle w:val="NoSpacing"/>
      </w:pPr>
      <w:r>
        <w:t>#This now will display City, timestamp, robbery</w:t>
      </w:r>
    </w:p>
    <w:p w14:paraId="014DEBDB" w14:textId="77777777" w:rsidR="006C0A16" w:rsidRDefault="006C0A16" w:rsidP="006C0A16">
      <w:pPr>
        <w:pStyle w:val="NoSpacing"/>
      </w:pPr>
    </w:p>
    <w:p w14:paraId="255DDDE4" w14:textId="77777777" w:rsidR="006C0A16" w:rsidRDefault="006C0A16" w:rsidP="006C0A16">
      <w:pPr>
        <w:pStyle w:val="NoSpacing"/>
      </w:pPr>
      <w:proofErr w:type="spellStart"/>
      <w:r>
        <w:t>combinedRobberiesByMonthDF.registerTempTable</w:t>
      </w:r>
      <w:proofErr w:type="spellEnd"/>
      <w:r>
        <w:t>("connections1")</w:t>
      </w:r>
    </w:p>
    <w:p w14:paraId="1D16498D" w14:textId="77777777" w:rsidR="006C0A16" w:rsidRDefault="006C0A16" w:rsidP="006C0A16">
      <w:pPr>
        <w:pStyle w:val="NoSpacing"/>
      </w:pPr>
    </w:p>
    <w:p w14:paraId="7B105D67" w14:textId="77777777" w:rsidR="006C0A16" w:rsidRDefault="006C0A16" w:rsidP="006C0A16">
      <w:pPr>
        <w:pStyle w:val="NoSpacing"/>
      </w:pPr>
      <w:r>
        <w:t xml:space="preserve">labels5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3DDC434C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60E9B0B" w14:textId="77777777" w:rsidR="006C0A16" w:rsidRDefault="006C0A16" w:rsidP="006C0A16">
      <w:pPr>
        <w:pStyle w:val="NoSpacing"/>
      </w:pPr>
      <w:r>
        <w:t xml:space="preserve">                           SELECT * FROM ((SELECT CITY, (</w:t>
      </w:r>
      <w:proofErr w:type="gramStart"/>
      <w:r>
        <w:t>EXTRACT(</w:t>
      </w:r>
      <w:proofErr w:type="gramEnd"/>
      <w:r>
        <w:t>MONTH FROM time)) as MONTH, count(*) as ROBBERIES</w:t>
      </w:r>
    </w:p>
    <w:p w14:paraId="395EC612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03E1688D" w14:textId="77777777" w:rsidR="006C0A16" w:rsidRDefault="006C0A16" w:rsidP="006C0A16">
      <w:pPr>
        <w:pStyle w:val="NoSpacing"/>
      </w:pPr>
      <w:r>
        <w:t xml:space="preserve">                           WHERE lower(crime) = "robbery" AND lower(city) = "los </w:t>
      </w:r>
      <w:proofErr w:type="spellStart"/>
      <w:r>
        <w:t>angeles</w:t>
      </w:r>
      <w:proofErr w:type="spellEnd"/>
      <w:r>
        <w:t>"</w:t>
      </w:r>
    </w:p>
    <w:p w14:paraId="79748BB0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>MONTH FROM time)),CITY</w:t>
      </w:r>
    </w:p>
    <w:p w14:paraId="071FCE0F" w14:textId="77777777" w:rsidR="006C0A16" w:rsidRDefault="006C0A16" w:rsidP="006C0A16">
      <w:pPr>
        <w:pStyle w:val="NoSpacing"/>
      </w:pPr>
      <w:r>
        <w:t xml:space="preserve">                           )</w:t>
      </w:r>
    </w:p>
    <w:p w14:paraId="6A30D74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6EC0E4F0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791BB2F6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36AD773C" w14:textId="77777777" w:rsidR="006C0A16" w:rsidRDefault="006C0A16" w:rsidP="006C0A16">
      <w:pPr>
        <w:pStyle w:val="NoSpacing"/>
      </w:pPr>
      <w:r>
        <w:t xml:space="preserve">                           (SELECT CITY, (</w:t>
      </w:r>
      <w:proofErr w:type="gramStart"/>
      <w:r>
        <w:t>EXTRACT(</w:t>
      </w:r>
      <w:proofErr w:type="gramEnd"/>
      <w:r>
        <w:t>MONTH FROM time)) as MONTH, count(*) as ROBBERIES</w:t>
      </w:r>
    </w:p>
    <w:p w14:paraId="37C419FB" w14:textId="77777777" w:rsidR="006C0A16" w:rsidRDefault="006C0A16" w:rsidP="006C0A16">
      <w:pPr>
        <w:pStyle w:val="NoSpacing"/>
      </w:pPr>
      <w:r>
        <w:lastRenderedPageBreak/>
        <w:t xml:space="preserve">                           FROM connections1</w:t>
      </w:r>
    </w:p>
    <w:p w14:paraId="79257C36" w14:textId="77777777" w:rsidR="006C0A16" w:rsidRDefault="006C0A16" w:rsidP="006C0A16">
      <w:pPr>
        <w:pStyle w:val="NoSpacing"/>
      </w:pPr>
      <w:r>
        <w:t xml:space="preserve">                           WHERE lower(crime) LIKE "robbery%" AND lower(city) = "</w:t>
      </w:r>
      <w:proofErr w:type="spellStart"/>
      <w:r>
        <w:t>dallas</w:t>
      </w:r>
      <w:proofErr w:type="spellEnd"/>
      <w:r>
        <w:t>"</w:t>
      </w:r>
    </w:p>
    <w:p w14:paraId="2E1B0F24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>MONTH FROM time)),CITY</w:t>
      </w:r>
    </w:p>
    <w:p w14:paraId="5F20A4BA" w14:textId="77777777" w:rsidR="006C0A16" w:rsidRDefault="006C0A16" w:rsidP="006C0A16">
      <w:pPr>
        <w:pStyle w:val="NoSpacing"/>
      </w:pPr>
      <w:r>
        <w:t xml:space="preserve">                           )</w:t>
      </w:r>
    </w:p>
    <w:p w14:paraId="025C6CCF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2EC6F0A1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210A2982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1DE7229E" w14:textId="77777777" w:rsidR="006C0A16" w:rsidRDefault="006C0A16" w:rsidP="006C0A16">
      <w:pPr>
        <w:pStyle w:val="NoSpacing"/>
      </w:pPr>
      <w:r>
        <w:t xml:space="preserve">                           (SELECT CITY, (</w:t>
      </w:r>
      <w:proofErr w:type="gramStart"/>
      <w:r>
        <w:t>EXTRACT(</w:t>
      </w:r>
      <w:proofErr w:type="gramEnd"/>
      <w:r>
        <w:t>MONTH FROM time)) as MONTH, count(*) as ROBBERIES</w:t>
      </w:r>
    </w:p>
    <w:p w14:paraId="4727B854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59D73971" w14:textId="77777777" w:rsidR="006C0A16" w:rsidRDefault="006C0A16" w:rsidP="006C0A16">
      <w:pPr>
        <w:pStyle w:val="NoSpacing"/>
      </w:pPr>
      <w:r>
        <w:t xml:space="preserve">                           WHERE lower(crime) = "robbery" AND lower(city) = "</w:t>
      </w:r>
      <w:proofErr w:type="spellStart"/>
      <w:r>
        <w:t>philadelphia</w:t>
      </w:r>
      <w:proofErr w:type="spellEnd"/>
      <w:r>
        <w:t>"</w:t>
      </w:r>
    </w:p>
    <w:p w14:paraId="30C39678" w14:textId="77777777" w:rsidR="006C0A16" w:rsidRDefault="006C0A16" w:rsidP="006C0A16">
      <w:pPr>
        <w:pStyle w:val="NoSpacing"/>
      </w:pPr>
      <w:r>
        <w:t xml:space="preserve">                           GROUP BY (</w:t>
      </w:r>
      <w:proofErr w:type="gramStart"/>
      <w:r>
        <w:t>EXTRACT(</w:t>
      </w:r>
      <w:proofErr w:type="gramEnd"/>
      <w:r>
        <w:t>MONTH FROM time)),CITY</w:t>
      </w:r>
    </w:p>
    <w:p w14:paraId="5A703B14" w14:textId="77777777" w:rsidR="006C0A16" w:rsidRDefault="006C0A16" w:rsidP="006C0A16">
      <w:pPr>
        <w:pStyle w:val="NoSpacing"/>
      </w:pPr>
      <w:r>
        <w:t xml:space="preserve">                           )) ORDER BY </w:t>
      </w:r>
      <w:proofErr w:type="gramStart"/>
      <w:r>
        <w:t>MONTH,CITY</w:t>
      </w:r>
      <w:proofErr w:type="gramEnd"/>
    </w:p>
    <w:p w14:paraId="1E976508" w14:textId="77777777" w:rsidR="006C0A16" w:rsidRDefault="006C0A16" w:rsidP="006C0A16">
      <w:pPr>
        <w:pStyle w:val="NoSpacing"/>
      </w:pPr>
      <w:r>
        <w:t xml:space="preserve">                            </w:t>
      </w:r>
    </w:p>
    <w:p w14:paraId="310B9390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2428C2DF" w14:textId="77777777" w:rsidR="006C0A16" w:rsidRDefault="006C0A16" w:rsidP="006C0A16">
      <w:pPr>
        <w:pStyle w:val="NoSpacing"/>
      </w:pPr>
    </w:p>
    <w:p w14:paraId="19A164A7" w14:textId="0F3DC62D" w:rsidR="006C0A16" w:rsidRDefault="006C0A16" w:rsidP="006C0A16">
      <w:pPr>
        <w:pStyle w:val="NoSpacing"/>
      </w:pPr>
      <w:r>
        <w:t>display(labels5)</w:t>
      </w:r>
    </w:p>
    <w:p w14:paraId="4FE86BE3" w14:textId="227FBE81" w:rsidR="006C0A16" w:rsidRDefault="006C0A16" w:rsidP="006C0A16">
      <w:pPr>
        <w:pStyle w:val="NoSpacing"/>
      </w:pPr>
    </w:p>
    <w:p w14:paraId="19BC28F1" w14:textId="627B635D" w:rsidR="006C0A16" w:rsidRDefault="006C0A16" w:rsidP="006C0A16">
      <w:pPr>
        <w:pStyle w:val="NoSpacing"/>
      </w:pPr>
    </w:p>
    <w:p w14:paraId="329FE15E" w14:textId="7448F383" w:rsidR="006C0A16" w:rsidRDefault="006C0A16" w:rsidP="006C0A16">
      <w:pPr>
        <w:pStyle w:val="NoSpacing"/>
      </w:pPr>
      <w:r>
        <w:t>Result 6:</w:t>
      </w:r>
    </w:p>
    <w:p w14:paraId="2DB2DD08" w14:textId="78B6CE50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07581A7F" wp14:editId="409D9701">
            <wp:extent cx="5943600" cy="29121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5C1CF" w14:textId="7ADAC0B7" w:rsidR="006C0A16" w:rsidRDefault="006C0A16" w:rsidP="006C0A16">
      <w:pPr>
        <w:pStyle w:val="NoSpacing"/>
      </w:pPr>
    </w:p>
    <w:p w14:paraId="3520245E" w14:textId="2D1FF59A" w:rsidR="006C0A16" w:rsidRDefault="006C0A16" w:rsidP="006C0A16">
      <w:pPr>
        <w:pStyle w:val="NoSpacing"/>
      </w:pPr>
    </w:p>
    <w:p w14:paraId="3E1DEB6A" w14:textId="4E6BD2D5" w:rsidR="006C0A16" w:rsidRDefault="006C0A16" w:rsidP="006C0A16">
      <w:pPr>
        <w:pStyle w:val="NoSpacing"/>
      </w:pPr>
      <w:r>
        <w:t>Question 7</w:t>
      </w:r>
      <w:r w:rsidR="00FD6743">
        <w:t xml:space="preserve"> </w:t>
      </w:r>
      <w:r w:rsidR="00FD6743">
        <w:t>command</w:t>
      </w:r>
      <w:r>
        <w:t>:</w:t>
      </w:r>
    </w:p>
    <w:p w14:paraId="1CFA12C1" w14:textId="40AE325B" w:rsidR="006C0A16" w:rsidRDefault="006C0A16" w:rsidP="006C0A16">
      <w:pPr>
        <w:pStyle w:val="NoSpacing"/>
      </w:pPr>
    </w:p>
    <w:p w14:paraId="33199B81" w14:textId="77777777" w:rsidR="006C0A16" w:rsidRDefault="006C0A16" w:rsidP="006C0A16">
      <w:pPr>
        <w:pStyle w:val="NoSpacing"/>
      </w:pPr>
      <w:proofErr w:type="spellStart"/>
      <w:r>
        <w:t>cityDataDF</w:t>
      </w:r>
      <w:proofErr w:type="spellEnd"/>
      <w:r>
        <w:t xml:space="preserve"> = </w:t>
      </w:r>
      <w:proofErr w:type="spellStart"/>
      <w:proofErr w:type="gramStart"/>
      <w:r>
        <w:t>spark.read</w:t>
      </w:r>
      <w:proofErr w:type="gramEnd"/>
      <w:r>
        <w:t>.parquet</w:t>
      </w:r>
      <w:proofErr w:type="spellEnd"/>
      <w:r>
        <w:t>("</w:t>
      </w:r>
      <w:proofErr w:type="spellStart"/>
      <w:r>
        <w:t>dbfs</w:t>
      </w:r>
      <w:proofErr w:type="spellEnd"/>
      <w:r>
        <w:t>:/</w:t>
      </w:r>
      <w:proofErr w:type="spellStart"/>
      <w:r>
        <w:t>mnt</w:t>
      </w:r>
      <w:proofErr w:type="spellEnd"/>
      <w:r>
        <w:t>/training/City-</w:t>
      </w:r>
      <w:proofErr w:type="spellStart"/>
      <w:r>
        <w:t>Data.parquet</w:t>
      </w:r>
      <w:proofErr w:type="spellEnd"/>
      <w:r>
        <w:t>")</w:t>
      </w:r>
    </w:p>
    <w:p w14:paraId="786F7EE6" w14:textId="77777777" w:rsidR="006C0A16" w:rsidRDefault="006C0A16" w:rsidP="006C0A16">
      <w:pPr>
        <w:pStyle w:val="NoSpacing"/>
      </w:pPr>
      <w:proofErr w:type="spellStart"/>
      <w:r>
        <w:t>cityDataDF.registerTempTable</w:t>
      </w:r>
      <w:proofErr w:type="spellEnd"/>
      <w:r>
        <w:t>("connections1")</w:t>
      </w:r>
    </w:p>
    <w:p w14:paraId="686431FE" w14:textId="77777777" w:rsidR="006C0A16" w:rsidRDefault="006C0A16" w:rsidP="006C0A16">
      <w:pPr>
        <w:pStyle w:val="NoSpacing"/>
      </w:pPr>
      <w:r>
        <w:t>labels5.registerTempTable("connections2")</w:t>
      </w:r>
    </w:p>
    <w:p w14:paraId="66DEC19A" w14:textId="77777777" w:rsidR="006C0A16" w:rsidRDefault="006C0A16" w:rsidP="006C0A16">
      <w:pPr>
        <w:pStyle w:val="NoSpacing"/>
      </w:pPr>
    </w:p>
    <w:p w14:paraId="0AB6131B" w14:textId="77777777" w:rsidR="006C0A16" w:rsidRDefault="006C0A16" w:rsidP="006C0A16">
      <w:pPr>
        <w:pStyle w:val="NoSpacing"/>
      </w:pPr>
      <w:proofErr w:type="spellStart"/>
      <w:r>
        <w:t>robberyRatesByCityDF</w:t>
      </w:r>
      <w:proofErr w:type="spellEnd"/>
      <w:r>
        <w:t xml:space="preserve">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0607A457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6E38538D" w14:textId="77777777" w:rsidR="006C0A16" w:rsidRDefault="006C0A16" w:rsidP="006C0A16">
      <w:pPr>
        <w:pStyle w:val="NoSpacing"/>
      </w:pPr>
      <w:r>
        <w:lastRenderedPageBreak/>
        <w:t xml:space="preserve">                           select connections2.City, connections2.Month, (connections2.robberies/connections1.estPopulation2016) as </w:t>
      </w:r>
      <w:proofErr w:type="spellStart"/>
      <w:r>
        <w:t>robberyRate</w:t>
      </w:r>
      <w:proofErr w:type="spellEnd"/>
      <w:r>
        <w:t xml:space="preserve"> from connections2 join connections1 where </w:t>
      </w:r>
      <w:proofErr w:type="gramStart"/>
      <w:r>
        <w:t>lower(</w:t>
      </w:r>
      <w:proofErr w:type="gramEnd"/>
      <w:r>
        <w:t>connections1.city) = lower(connections2.City)</w:t>
      </w:r>
    </w:p>
    <w:p w14:paraId="01EA400A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12A75DD5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39C76F93" w14:textId="77777777" w:rsidR="006C0A16" w:rsidRDefault="006C0A16" w:rsidP="006C0A16">
      <w:pPr>
        <w:pStyle w:val="NoSpacing"/>
      </w:pPr>
    </w:p>
    <w:p w14:paraId="75CEA865" w14:textId="103DD9DD" w:rsidR="006C0A16" w:rsidRDefault="006C0A16" w:rsidP="006C0A16">
      <w:pPr>
        <w:pStyle w:val="NoSpacing"/>
      </w:pPr>
      <w:r>
        <w:t>display(</w:t>
      </w:r>
      <w:proofErr w:type="spellStart"/>
      <w:r>
        <w:t>robberyRatesByCityDF</w:t>
      </w:r>
      <w:proofErr w:type="spellEnd"/>
      <w:r>
        <w:t>)</w:t>
      </w:r>
    </w:p>
    <w:p w14:paraId="2FDB9C33" w14:textId="17040AC0" w:rsidR="006C0A16" w:rsidRDefault="006C0A16" w:rsidP="006C0A16">
      <w:pPr>
        <w:pStyle w:val="NoSpacing"/>
      </w:pPr>
    </w:p>
    <w:p w14:paraId="111D2066" w14:textId="4BC526F2" w:rsidR="006C0A16" w:rsidRDefault="006C0A16" w:rsidP="006C0A16">
      <w:pPr>
        <w:pStyle w:val="NoSpacing"/>
      </w:pPr>
      <w:proofErr w:type="gramStart"/>
      <w:r>
        <w:t>Result :</w:t>
      </w:r>
      <w:proofErr w:type="gramEnd"/>
    </w:p>
    <w:p w14:paraId="6573EE00" w14:textId="2B7E58E8" w:rsidR="006C0A16" w:rsidRDefault="006C0A16" w:rsidP="006C0A16">
      <w:pPr>
        <w:pStyle w:val="NoSpacing"/>
      </w:pPr>
    </w:p>
    <w:p w14:paraId="29258D21" w14:textId="3109BCE3" w:rsidR="006C0A16" w:rsidRDefault="006C0A16" w:rsidP="006C0A16">
      <w:pPr>
        <w:pStyle w:val="NoSpacing"/>
      </w:pPr>
      <w:r>
        <w:rPr>
          <w:noProof/>
        </w:rPr>
        <w:drawing>
          <wp:inline distT="0" distB="0" distL="0" distR="0" wp14:anchorId="3FC0D12B" wp14:editId="4F775BCE">
            <wp:extent cx="5943600" cy="3206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01C24" w14:textId="5D1D39A3" w:rsidR="006C0A16" w:rsidRDefault="006C0A16" w:rsidP="006C0A16">
      <w:pPr>
        <w:pStyle w:val="NoSpacing"/>
      </w:pPr>
    </w:p>
    <w:p w14:paraId="453901E6" w14:textId="370AACAC" w:rsidR="006C0A16" w:rsidRDefault="006C0A16" w:rsidP="006C0A16">
      <w:pPr>
        <w:pStyle w:val="NoSpacing"/>
      </w:pPr>
    </w:p>
    <w:p w14:paraId="2F8F0D57" w14:textId="23EFCF7C" w:rsidR="006C0A16" w:rsidRDefault="006C0A16" w:rsidP="006C0A16">
      <w:pPr>
        <w:pStyle w:val="NoSpacing"/>
      </w:pPr>
      <w:r>
        <w:t>Question 8</w:t>
      </w:r>
      <w:r w:rsidR="00FD6743">
        <w:t xml:space="preserve"> </w:t>
      </w:r>
      <w:r w:rsidR="00FD6743">
        <w:t>command</w:t>
      </w:r>
      <w:r>
        <w:t>:</w:t>
      </w:r>
    </w:p>
    <w:p w14:paraId="0776184D" w14:textId="588EF572" w:rsidR="006C0A16" w:rsidRDefault="006C0A16" w:rsidP="006C0A16">
      <w:pPr>
        <w:pStyle w:val="NoSpacing"/>
      </w:pPr>
    </w:p>
    <w:p w14:paraId="68236BA4" w14:textId="77777777" w:rsidR="006C0A16" w:rsidRDefault="006C0A16" w:rsidP="006C0A16">
      <w:pPr>
        <w:pStyle w:val="NoSpacing"/>
      </w:pPr>
      <w:proofErr w:type="spellStart"/>
      <w:r>
        <w:t>crimeDataNewYork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New-York-2016.parquet")</w:t>
      </w:r>
    </w:p>
    <w:p w14:paraId="31E56A8A" w14:textId="77777777" w:rsidR="006C0A16" w:rsidRDefault="006C0A16" w:rsidP="006C0A16">
      <w:pPr>
        <w:pStyle w:val="NoSpacing"/>
      </w:pPr>
      <w:proofErr w:type="spellStart"/>
      <w:r>
        <w:t>crimeDataBostonDF</w:t>
      </w:r>
      <w:proofErr w:type="spellEnd"/>
      <w:r>
        <w:t xml:space="preserve"> = </w:t>
      </w:r>
      <w:proofErr w:type="gramStart"/>
      <w:r>
        <w:t>spark.read</w:t>
      </w:r>
      <w:proofErr w:type="gramEnd"/>
      <w:r>
        <w:t>.parquet("/mnt/training/crime-data-2016/Crime-Data-Boston-2016.parquet")</w:t>
      </w:r>
    </w:p>
    <w:p w14:paraId="4935028E" w14:textId="77777777" w:rsidR="006C0A16" w:rsidRDefault="006C0A16" w:rsidP="006C0A16">
      <w:pPr>
        <w:pStyle w:val="NoSpacing"/>
      </w:pPr>
      <w:proofErr w:type="spellStart"/>
      <w:r>
        <w:t>crimeDataNewYorkDF.registerTempTable</w:t>
      </w:r>
      <w:proofErr w:type="spellEnd"/>
      <w:r>
        <w:t>("connections1")</w:t>
      </w:r>
    </w:p>
    <w:p w14:paraId="11AFD3EF" w14:textId="77777777" w:rsidR="006C0A16" w:rsidRDefault="006C0A16" w:rsidP="006C0A16">
      <w:pPr>
        <w:pStyle w:val="NoSpacing"/>
      </w:pPr>
      <w:proofErr w:type="spellStart"/>
      <w:r>
        <w:t>crimeDataBostonDF.registerTempTable</w:t>
      </w:r>
      <w:proofErr w:type="spellEnd"/>
      <w:r>
        <w:t>("connections2")</w:t>
      </w:r>
    </w:p>
    <w:p w14:paraId="21624334" w14:textId="77777777" w:rsidR="006C0A16" w:rsidRDefault="006C0A16" w:rsidP="006C0A16">
      <w:pPr>
        <w:pStyle w:val="NoSpacing"/>
      </w:pPr>
    </w:p>
    <w:p w14:paraId="51B8F164" w14:textId="77777777" w:rsidR="006C0A16" w:rsidRDefault="006C0A16" w:rsidP="006C0A16">
      <w:pPr>
        <w:pStyle w:val="NoSpacing"/>
      </w:pPr>
    </w:p>
    <w:p w14:paraId="3F115874" w14:textId="77777777" w:rsidR="006C0A16" w:rsidRDefault="006C0A16" w:rsidP="006C0A16">
      <w:pPr>
        <w:pStyle w:val="NoSpacing"/>
      </w:pPr>
      <w:r>
        <w:t xml:space="preserve">labels6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177B2CCA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6B720245" w14:textId="77777777" w:rsidR="006C0A16" w:rsidRDefault="006C0A16" w:rsidP="006C0A16">
      <w:pPr>
        <w:pStyle w:val="NoSpacing"/>
      </w:pPr>
      <w:r>
        <w:t xml:space="preserve">                           ((SELECT 'New York' as CITY,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reportDate</w:t>
      </w:r>
      <w:proofErr w:type="spellEnd"/>
      <w:r>
        <w:t>)) as MON, count(*) as HOMICIDE</w:t>
      </w:r>
    </w:p>
    <w:p w14:paraId="0FCDF673" w14:textId="77777777" w:rsidR="006C0A16" w:rsidRDefault="006C0A16" w:rsidP="006C0A16">
      <w:pPr>
        <w:pStyle w:val="NoSpacing"/>
      </w:pPr>
      <w:r>
        <w:t xml:space="preserve">                           FROM connections1</w:t>
      </w:r>
    </w:p>
    <w:p w14:paraId="6B74441C" w14:textId="77777777" w:rsidR="006C0A16" w:rsidRDefault="006C0A16" w:rsidP="006C0A16">
      <w:pPr>
        <w:pStyle w:val="NoSpacing"/>
      </w:pPr>
      <w:r>
        <w:t xml:space="preserve">                           WHERE lower(</w:t>
      </w:r>
      <w:proofErr w:type="spellStart"/>
      <w:r>
        <w:t>offenseDescription</w:t>
      </w:r>
      <w:proofErr w:type="spellEnd"/>
      <w:r>
        <w:t>) LIKE "homicide%" or lower(</w:t>
      </w:r>
      <w:proofErr w:type="spellStart"/>
      <w:r>
        <w:t>offenseDescription</w:t>
      </w:r>
      <w:proofErr w:type="spellEnd"/>
      <w:r>
        <w:t xml:space="preserve">) LIKE "murder%" </w:t>
      </w:r>
    </w:p>
    <w:p w14:paraId="6665D810" w14:textId="77777777" w:rsidR="006C0A16" w:rsidRDefault="006C0A16" w:rsidP="006C0A16">
      <w:pPr>
        <w:pStyle w:val="NoSpacing"/>
      </w:pPr>
      <w:r>
        <w:lastRenderedPageBreak/>
        <w:t xml:space="preserve">                           GROUP BY (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reportDate</w:t>
      </w:r>
      <w:proofErr w:type="spellEnd"/>
      <w:r>
        <w:t>))</w:t>
      </w:r>
    </w:p>
    <w:p w14:paraId="6C1EBB3F" w14:textId="77777777" w:rsidR="006C0A16" w:rsidRDefault="006C0A16" w:rsidP="006C0A16">
      <w:pPr>
        <w:pStyle w:val="NoSpacing"/>
      </w:pPr>
      <w:r>
        <w:t xml:space="preserve">                           )</w:t>
      </w:r>
    </w:p>
    <w:p w14:paraId="72024D21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5D55E4E5" w14:textId="77777777" w:rsidR="006C0A16" w:rsidRDefault="006C0A16" w:rsidP="006C0A16">
      <w:pPr>
        <w:pStyle w:val="NoSpacing"/>
      </w:pPr>
      <w:r>
        <w:t xml:space="preserve">                           union</w:t>
      </w:r>
    </w:p>
    <w:p w14:paraId="433B1369" w14:textId="77777777" w:rsidR="006C0A16" w:rsidRDefault="006C0A16" w:rsidP="006C0A16">
      <w:pPr>
        <w:pStyle w:val="NoSpacing"/>
      </w:pPr>
      <w:r>
        <w:t xml:space="preserve">                           </w:t>
      </w:r>
    </w:p>
    <w:p w14:paraId="4C648467" w14:textId="77777777" w:rsidR="006C0A16" w:rsidRDefault="006C0A16" w:rsidP="006C0A16">
      <w:pPr>
        <w:pStyle w:val="NoSpacing"/>
      </w:pPr>
      <w:r>
        <w:t xml:space="preserve">                           ((SELECT 'BOSTON' as CITY, MONTH as MON, </w:t>
      </w:r>
      <w:proofErr w:type="gramStart"/>
      <w:r>
        <w:t>count(</w:t>
      </w:r>
      <w:proofErr w:type="gramEnd"/>
      <w:r>
        <w:t>*) as HOMICIDE</w:t>
      </w:r>
    </w:p>
    <w:p w14:paraId="4738346A" w14:textId="77777777" w:rsidR="006C0A16" w:rsidRDefault="006C0A16" w:rsidP="006C0A16">
      <w:pPr>
        <w:pStyle w:val="NoSpacing"/>
      </w:pPr>
      <w:r>
        <w:t xml:space="preserve">                           FROM connections2</w:t>
      </w:r>
    </w:p>
    <w:p w14:paraId="523FADE8" w14:textId="77777777" w:rsidR="006C0A16" w:rsidRDefault="006C0A16" w:rsidP="006C0A16">
      <w:pPr>
        <w:pStyle w:val="NoSpacing"/>
      </w:pPr>
      <w:r>
        <w:t xml:space="preserve">                           WHERE </w:t>
      </w:r>
      <w:proofErr w:type="gramStart"/>
      <w:r>
        <w:t>lower(</w:t>
      </w:r>
      <w:proofErr w:type="gramEnd"/>
      <w:r>
        <w:t>OFFENSE_CODE_GROUP) = "homicide"</w:t>
      </w:r>
    </w:p>
    <w:p w14:paraId="6FFF9098" w14:textId="77777777" w:rsidR="006C0A16" w:rsidRDefault="006C0A16" w:rsidP="006C0A16">
      <w:pPr>
        <w:pStyle w:val="NoSpacing"/>
      </w:pPr>
      <w:r>
        <w:t xml:space="preserve">                           GROUP BY (MONTH))</w:t>
      </w:r>
    </w:p>
    <w:p w14:paraId="3A5B05F7" w14:textId="77777777" w:rsidR="006C0A16" w:rsidRDefault="006C0A16" w:rsidP="006C0A16">
      <w:pPr>
        <w:pStyle w:val="NoSpacing"/>
      </w:pPr>
      <w:r>
        <w:t xml:space="preserve">                           ))</w:t>
      </w:r>
    </w:p>
    <w:p w14:paraId="51009A30" w14:textId="77777777" w:rsidR="006C0A16" w:rsidRDefault="006C0A16" w:rsidP="006C0A16">
      <w:pPr>
        <w:pStyle w:val="NoSpacing"/>
      </w:pPr>
      <w:r>
        <w:t xml:space="preserve">                           """)</w:t>
      </w:r>
    </w:p>
    <w:p w14:paraId="1F280BE4" w14:textId="77777777" w:rsidR="006C0A16" w:rsidRDefault="006C0A16" w:rsidP="006C0A16">
      <w:pPr>
        <w:pStyle w:val="NoSpacing"/>
      </w:pPr>
    </w:p>
    <w:p w14:paraId="7F6B0E72" w14:textId="2CD37D4D" w:rsidR="006C0A16" w:rsidRDefault="006C0A16" w:rsidP="006C0A16">
      <w:pPr>
        <w:pStyle w:val="NoSpacing"/>
      </w:pPr>
      <w:r>
        <w:t>display(labels6)</w:t>
      </w:r>
    </w:p>
    <w:p w14:paraId="487ABD87" w14:textId="27C5B39E" w:rsidR="006C0A16" w:rsidRDefault="006C0A16" w:rsidP="006C0A16">
      <w:pPr>
        <w:pStyle w:val="NoSpacing"/>
      </w:pPr>
    </w:p>
    <w:p w14:paraId="66888A7D" w14:textId="1F35D24D" w:rsidR="006C0A16" w:rsidRDefault="006C0A16" w:rsidP="006C0A16">
      <w:pPr>
        <w:pStyle w:val="NoSpacing"/>
      </w:pPr>
    </w:p>
    <w:p w14:paraId="6ED1953C" w14:textId="5E9A3555" w:rsidR="006C0A16" w:rsidRDefault="006C0A16" w:rsidP="006C0A16">
      <w:pPr>
        <w:pStyle w:val="NoSpacing"/>
      </w:pPr>
      <w:r>
        <w:t>Result:</w:t>
      </w:r>
    </w:p>
    <w:p w14:paraId="5CFCE9A0" w14:textId="1C5F89F5" w:rsidR="006C0A16" w:rsidRDefault="00FD6743" w:rsidP="006C0A16">
      <w:pPr>
        <w:pStyle w:val="NoSpacing"/>
      </w:pPr>
      <w:r>
        <w:tab/>
        <w:t>CIT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MON</w:t>
      </w:r>
      <w:r>
        <w:tab/>
        <w:t>HOMICIDE</w:t>
      </w:r>
    </w:p>
    <w:tbl>
      <w:tblPr>
        <w:tblW w:w="9386" w:type="dxa"/>
        <w:tblInd w:w="18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7"/>
        <w:gridCol w:w="373"/>
        <w:gridCol w:w="373"/>
      </w:tblGrid>
      <w:tr w:rsidR="00FD6743" w:rsidRPr="006C0A16" w14:paraId="570C1F4D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8139D6E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38B5FDA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8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4E8EE5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4</w:t>
            </w:r>
          </w:p>
        </w:tc>
      </w:tr>
      <w:tr w:rsidR="00FD6743" w:rsidRPr="006C0A16" w14:paraId="29195C6E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719A07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D2CF63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4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0EEED7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8</w:t>
            </w:r>
          </w:p>
        </w:tc>
      </w:tr>
      <w:tr w:rsidR="00FD6743" w:rsidRPr="006C0A16" w14:paraId="2550A202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CFBAC25" w14:textId="77777777" w:rsidR="006C0A16" w:rsidRPr="006C0A16" w:rsidRDefault="006C0A16" w:rsidP="006C0A16">
            <w:pPr>
              <w:spacing w:after="0" w:line="300" w:lineRule="atLeast"/>
              <w:ind w:right="8332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E07EC84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7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109856E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5</w:t>
            </w:r>
          </w:p>
        </w:tc>
      </w:tr>
      <w:tr w:rsidR="00FD6743" w:rsidRPr="006C0A16" w14:paraId="5A331F72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163E06C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FA563D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6F398A0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4</w:t>
            </w:r>
          </w:p>
        </w:tc>
      </w:tr>
      <w:tr w:rsidR="00FD6743" w:rsidRPr="006C0A16" w14:paraId="2B8F1029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64A32C6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78AD86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7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49BE438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0</w:t>
            </w:r>
          </w:p>
        </w:tc>
      </w:tr>
      <w:tr w:rsidR="00FD6743" w:rsidRPr="006C0A16" w14:paraId="52DC591B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A6BCA3D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43A5BB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1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DDDD90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9</w:t>
            </w:r>
          </w:p>
        </w:tc>
      </w:tr>
      <w:tr w:rsidR="00FD6743" w:rsidRPr="006C0A16" w14:paraId="7BE79F70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A53400A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6CCBAA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9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721EF56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9</w:t>
            </w:r>
          </w:p>
        </w:tc>
      </w:tr>
      <w:tr w:rsidR="00FD6743" w:rsidRPr="006C0A16" w14:paraId="358F2340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FDC8CC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B11FA06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6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BB18D87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0</w:t>
            </w:r>
          </w:p>
        </w:tc>
      </w:tr>
      <w:tr w:rsidR="00FD6743" w:rsidRPr="006C0A16" w14:paraId="246A2140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F48125C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AF5318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B7A0DA4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2</w:t>
            </w:r>
          </w:p>
        </w:tc>
      </w:tr>
      <w:tr w:rsidR="00FD6743" w:rsidRPr="006C0A16" w14:paraId="51F8AC98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68A5178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3642B6E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0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4E2F5B3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0</w:t>
            </w:r>
          </w:p>
        </w:tc>
      </w:tr>
      <w:tr w:rsidR="00FD6743" w:rsidRPr="006C0A16" w14:paraId="246045AB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C02118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666EE0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35C6BD7D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7</w:t>
            </w:r>
          </w:p>
        </w:tc>
      </w:tr>
      <w:tr w:rsidR="00FD6743" w:rsidRPr="006C0A16" w14:paraId="04262A7B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C5D821F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A55A04D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1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1F376EC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1</w:t>
            </w:r>
          </w:p>
        </w:tc>
      </w:tr>
      <w:tr w:rsidR="00FD6743" w:rsidRPr="006C0A16" w14:paraId="5344C8A9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73875FE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C136BC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0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01AE80A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9</w:t>
            </w:r>
          </w:p>
        </w:tc>
      </w:tr>
      <w:tr w:rsidR="00FD6743" w:rsidRPr="006C0A16" w14:paraId="0D246FE1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0D2CD2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214BE71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9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0DA98CA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4</w:t>
            </w:r>
          </w:p>
        </w:tc>
      </w:tr>
      <w:tr w:rsidR="00FD6743" w:rsidRPr="006C0A16" w14:paraId="523CBA15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9E4C3E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83C8BD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4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5CCF0BF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8</w:t>
            </w:r>
          </w:p>
        </w:tc>
      </w:tr>
      <w:tr w:rsidR="00FD6743" w:rsidRPr="006C0A16" w14:paraId="3393D6D1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EBBAAA4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08E4ED1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2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E725781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0</w:t>
            </w:r>
          </w:p>
        </w:tc>
      </w:tr>
      <w:tr w:rsidR="00FD6743" w:rsidRPr="006C0A16" w14:paraId="267EDF74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9A4E4F8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5F0DE27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6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48752C4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2</w:t>
            </w:r>
          </w:p>
        </w:tc>
      </w:tr>
      <w:tr w:rsidR="00FD6743" w:rsidRPr="006C0A16" w14:paraId="4AB55B25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C4F2C18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345B957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5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388112A7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7</w:t>
            </w:r>
          </w:p>
        </w:tc>
      </w:tr>
      <w:tr w:rsidR="00FD6743" w:rsidRPr="006C0A16" w14:paraId="0EBE1A31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A76896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0825B5C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2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3F7A69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2</w:t>
            </w:r>
          </w:p>
        </w:tc>
      </w:tr>
      <w:tr w:rsidR="00FD6743" w:rsidRPr="006C0A16" w14:paraId="3ECE6BA1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2DFF738A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lastRenderedPageBreak/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3C002F47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6E228ED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7</w:t>
            </w:r>
          </w:p>
        </w:tc>
      </w:tr>
      <w:tr w:rsidR="00FD6743" w:rsidRPr="006C0A16" w14:paraId="62B12DB5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1003C8D9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C3CD9A3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5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57633E2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1</w:t>
            </w:r>
          </w:p>
        </w:tc>
      </w:tr>
      <w:tr w:rsidR="00FD6743" w:rsidRPr="006C0A16" w14:paraId="7D7A2994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23352F8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BOSTON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4602C23E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2E2AFAB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4</w:t>
            </w:r>
          </w:p>
        </w:tc>
      </w:tr>
      <w:tr w:rsidR="00FD6743" w:rsidRPr="006C0A16" w14:paraId="2B83F696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29A19B6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CD93A33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FFFFF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349AA3A0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25</w:t>
            </w:r>
          </w:p>
        </w:tc>
      </w:tr>
      <w:tr w:rsidR="00FD6743" w:rsidRPr="006C0A16" w14:paraId="3F05DA73" w14:textId="77777777" w:rsidTr="00FD6743">
        <w:trPr>
          <w:trHeight w:val="285"/>
        </w:trPr>
        <w:tc>
          <w:tcPr>
            <w:tcW w:w="8640" w:type="dxa"/>
            <w:tcBorders>
              <w:top w:val="single" w:sz="6" w:space="0" w:color="DDDDDD"/>
              <w:left w:val="nil"/>
            </w:tcBorders>
            <w:shd w:val="clear" w:color="auto" w:fill="F5F5F5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00979A9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New York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5F5F5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5312018C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8</w:t>
            </w:r>
          </w:p>
        </w:tc>
        <w:tc>
          <w:tcPr>
            <w:tcW w:w="373" w:type="dxa"/>
            <w:tcBorders>
              <w:top w:val="single" w:sz="6" w:space="0" w:color="DDDDDD"/>
              <w:left w:val="single" w:sz="6" w:space="0" w:color="DDDDDD"/>
            </w:tcBorders>
            <w:shd w:val="clear" w:color="auto" w:fill="F5F5F5"/>
            <w:tcMar>
              <w:top w:w="60" w:type="dxa"/>
              <w:left w:w="75" w:type="dxa"/>
              <w:bottom w:w="60" w:type="dxa"/>
              <w:right w:w="75" w:type="dxa"/>
            </w:tcMar>
            <w:hideMark/>
          </w:tcPr>
          <w:p w14:paraId="74D23345" w14:textId="77777777" w:rsidR="006C0A16" w:rsidRPr="006C0A16" w:rsidRDefault="006C0A16" w:rsidP="006C0A16">
            <w:pPr>
              <w:spacing w:after="0" w:line="300" w:lineRule="atLeast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6C0A16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36</w:t>
            </w:r>
          </w:p>
        </w:tc>
      </w:tr>
    </w:tbl>
    <w:p w14:paraId="10862183" w14:textId="183C40CA" w:rsidR="006C0A16" w:rsidRDefault="006C0A16" w:rsidP="006C0A16">
      <w:pPr>
        <w:pStyle w:val="NoSpacing"/>
      </w:pPr>
    </w:p>
    <w:p w14:paraId="5A8E557B" w14:textId="21723032" w:rsidR="00FD6743" w:rsidRDefault="00FD6743" w:rsidP="006C0A16">
      <w:pPr>
        <w:pStyle w:val="NoSpacing"/>
      </w:pPr>
    </w:p>
    <w:p w14:paraId="34AF9FD8" w14:textId="5093E55A" w:rsidR="00FD6743" w:rsidRDefault="00FD6743" w:rsidP="006C0A16">
      <w:pPr>
        <w:pStyle w:val="NoSpacing"/>
      </w:pPr>
    </w:p>
    <w:p w14:paraId="54D29D43" w14:textId="5D741F7B" w:rsidR="00FD6743" w:rsidRDefault="00FD6743" w:rsidP="006C0A16">
      <w:pPr>
        <w:pStyle w:val="NoSpacing"/>
      </w:pPr>
      <w:r>
        <w:rPr>
          <w:noProof/>
        </w:rPr>
        <w:drawing>
          <wp:inline distT="0" distB="0" distL="0" distR="0" wp14:anchorId="214AE655" wp14:editId="1FF036D4">
            <wp:extent cx="5943600" cy="30010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8A1ED" w14:textId="59ECAC6D" w:rsidR="00FD6743" w:rsidRDefault="00FD6743" w:rsidP="006C0A16">
      <w:pPr>
        <w:pStyle w:val="NoSpacing"/>
      </w:pPr>
    </w:p>
    <w:p w14:paraId="679FAD15" w14:textId="73BFF683" w:rsidR="00FD6743" w:rsidRDefault="00FD6743" w:rsidP="006C0A16">
      <w:pPr>
        <w:pStyle w:val="NoSpacing"/>
      </w:pPr>
    </w:p>
    <w:p w14:paraId="2660F168" w14:textId="7019F952" w:rsidR="00FD6743" w:rsidRDefault="00FD6743" w:rsidP="006C0A16">
      <w:pPr>
        <w:pStyle w:val="NoSpacing"/>
      </w:pPr>
    </w:p>
    <w:p w14:paraId="2F7EB720" w14:textId="4E661F41" w:rsidR="00FD6743" w:rsidRDefault="00FD6743" w:rsidP="006C0A16">
      <w:pPr>
        <w:pStyle w:val="NoSpacing"/>
      </w:pPr>
      <w:r>
        <w:t>command</w:t>
      </w:r>
      <w:r>
        <w:t>:</w:t>
      </w:r>
    </w:p>
    <w:p w14:paraId="4434E91D" w14:textId="3CDFD248" w:rsidR="00FD6743" w:rsidRDefault="00FD6743" w:rsidP="006C0A16">
      <w:pPr>
        <w:pStyle w:val="NoSpacing"/>
      </w:pPr>
    </w:p>
    <w:p w14:paraId="69BA4785" w14:textId="77777777" w:rsidR="00FD6743" w:rsidRDefault="00FD6743" w:rsidP="00FD6743">
      <w:pPr>
        <w:pStyle w:val="NoSpacing"/>
      </w:pPr>
      <w:r>
        <w:t>labels6.registerTempTable("connections1")</w:t>
      </w:r>
    </w:p>
    <w:p w14:paraId="2A56A00B" w14:textId="77777777" w:rsidR="00FD6743" w:rsidRDefault="00FD6743" w:rsidP="00FD6743">
      <w:pPr>
        <w:pStyle w:val="NoSpacing"/>
      </w:pPr>
      <w:r>
        <w:t xml:space="preserve">labels7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5846A0F5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2899C47A" w14:textId="77777777" w:rsidR="00FD6743" w:rsidRDefault="00FD6743" w:rsidP="00FD6743">
      <w:pPr>
        <w:pStyle w:val="NoSpacing"/>
      </w:pPr>
      <w:r>
        <w:t xml:space="preserve">                           ((SELECT MON AS </w:t>
      </w:r>
      <w:proofErr w:type="gramStart"/>
      <w:r>
        <w:t>MONTH,HOMICIDE</w:t>
      </w:r>
      <w:proofErr w:type="gramEnd"/>
    </w:p>
    <w:p w14:paraId="2E133E42" w14:textId="77777777" w:rsidR="00FD6743" w:rsidRDefault="00FD6743" w:rsidP="00FD6743">
      <w:pPr>
        <w:pStyle w:val="NoSpacing"/>
      </w:pPr>
      <w:r>
        <w:t xml:space="preserve">                           FROM connections1</w:t>
      </w:r>
    </w:p>
    <w:p w14:paraId="33483DD3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757884F1" w14:textId="77777777" w:rsidR="00FD6743" w:rsidRDefault="00FD6743" w:rsidP="00FD6743">
      <w:pPr>
        <w:pStyle w:val="NoSpacing"/>
      </w:pPr>
      <w:r>
        <w:t xml:space="preserve">                           GROUP BY </w:t>
      </w:r>
      <w:proofErr w:type="gramStart"/>
      <w:r>
        <w:t>MONTH,HOMICIDE</w:t>
      </w:r>
      <w:proofErr w:type="gramEnd"/>
    </w:p>
    <w:p w14:paraId="2B9101B8" w14:textId="77777777" w:rsidR="00FD6743" w:rsidRDefault="00FD6743" w:rsidP="00FD6743">
      <w:pPr>
        <w:pStyle w:val="NoSpacing"/>
      </w:pPr>
      <w:r>
        <w:t xml:space="preserve">                           ORDER BY HOMICIDE ASC LIMIT 1))</w:t>
      </w:r>
    </w:p>
    <w:p w14:paraId="74FBC688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79FC55AD" w14:textId="77777777" w:rsidR="00FD6743" w:rsidRDefault="00FD6743" w:rsidP="00FD6743">
      <w:pPr>
        <w:pStyle w:val="NoSpacing"/>
      </w:pPr>
      <w:r>
        <w:t xml:space="preserve">                           union</w:t>
      </w:r>
    </w:p>
    <w:p w14:paraId="606FBADE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3960BB94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4F08E9F1" w14:textId="77777777" w:rsidR="00FD6743" w:rsidRDefault="00FD6743" w:rsidP="00FD6743">
      <w:pPr>
        <w:pStyle w:val="NoSpacing"/>
      </w:pPr>
      <w:r>
        <w:t xml:space="preserve">                           ((SELECT MON AS MONTH, HOMICIDE</w:t>
      </w:r>
    </w:p>
    <w:p w14:paraId="24039FD7" w14:textId="77777777" w:rsidR="00FD6743" w:rsidRDefault="00FD6743" w:rsidP="00FD6743">
      <w:pPr>
        <w:pStyle w:val="NoSpacing"/>
      </w:pPr>
      <w:r>
        <w:t xml:space="preserve">                           FROM connections1</w:t>
      </w:r>
    </w:p>
    <w:p w14:paraId="3A17B40D" w14:textId="77777777" w:rsidR="00FD6743" w:rsidRDefault="00FD6743" w:rsidP="00FD6743">
      <w:pPr>
        <w:pStyle w:val="NoSpacing"/>
      </w:pPr>
      <w:r>
        <w:lastRenderedPageBreak/>
        <w:t xml:space="preserve">                           </w:t>
      </w:r>
    </w:p>
    <w:p w14:paraId="3A63325C" w14:textId="77777777" w:rsidR="00FD6743" w:rsidRDefault="00FD6743" w:rsidP="00FD6743">
      <w:pPr>
        <w:pStyle w:val="NoSpacing"/>
      </w:pPr>
      <w:r>
        <w:t xml:space="preserve">                           GROUP BY </w:t>
      </w:r>
      <w:proofErr w:type="gramStart"/>
      <w:r>
        <w:t>MONTH,HOMICIDE</w:t>
      </w:r>
      <w:proofErr w:type="gramEnd"/>
    </w:p>
    <w:p w14:paraId="0A8FD2E2" w14:textId="77777777" w:rsidR="00FD6743" w:rsidRDefault="00FD6743" w:rsidP="00FD6743">
      <w:pPr>
        <w:pStyle w:val="NoSpacing"/>
      </w:pPr>
      <w:r>
        <w:t xml:space="preserve">                           ORDER BY HOMICIDE DESC LIMIT 1))</w:t>
      </w:r>
    </w:p>
    <w:p w14:paraId="4A99EB50" w14:textId="77777777" w:rsidR="00FD6743" w:rsidRDefault="00FD6743" w:rsidP="00FD6743">
      <w:pPr>
        <w:pStyle w:val="NoSpacing"/>
      </w:pPr>
      <w:r>
        <w:t xml:space="preserve">                                                    </w:t>
      </w:r>
    </w:p>
    <w:p w14:paraId="0DE53348" w14:textId="77777777" w:rsidR="00FD6743" w:rsidRDefault="00FD6743" w:rsidP="00FD6743">
      <w:pPr>
        <w:pStyle w:val="NoSpacing"/>
      </w:pPr>
      <w:r>
        <w:t xml:space="preserve">                           """)</w:t>
      </w:r>
    </w:p>
    <w:p w14:paraId="2CED151E" w14:textId="77777777" w:rsidR="00FD6743" w:rsidRDefault="00FD6743" w:rsidP="00FD6743">
      <w:pPr>
        <w:pStyle w:val="NoSpacing"/>
      </w:pPr>
    </w:p>
    <w:p w14:paraId="1E4FF013" w14:textId="77777777" w:rsidR="00FD6743" w:rsidRDefault="00FD6743" w:rsidP="00FD6743">
      <w:pPr>
        <w:pStyle w:val="NoSpacing"/>
      </w:pPr>
    </w:p>
    <w:p w14:paraId="7BB9CA03" w14:textId="77777777" w:rsidR="00FD6743" w:rsidRDefault="00FD6743" w:rsidP="00FD6743">
      <w:pPr>
        <w:pStyle w:val="NoSpacing"/>
      </w:pPr>
    </w:p>
    <w:p w14:paraId="7192D857" w14:textId="722B5A22" w:rsidR="00FD6743" w:rsidRDefault="00FD6743" w:rsidP="00FD6743">
      <w:pPr>
        <w:pStyle w:val="NoSpacing"/>
      </w:pPr>
      <w:r>
        <w:t>display(labels7)</w:t>
      </w:r>
    </w:p>
    <w:p w14:paraId="042DB667" w14:textId="68BB3E32" w:rsidR="00FD6743" w:rsidRDefault="00FD6743" w:rsidP="00FD6743">
      <w:pPr>
        <w:pStyle w:val="NoSpacing"/>
      </w:pPr>
    </w:p>
    <w:p w14:paraId="724DE784" w14:textId="011FDA5C" w:rsidR="00FD6743" w:rsidRDefault="00FD6743" w:rsidP="00FD6743">
      <w:pPr>
        <w:pStyle w:val="NoSpacing"/>
      </w:pPr>
      <w:proofErr w:type="gramStart"/>
      <w:r>
        <w:t>Result :</w:t>
      </w:r>
      <w:proofErr w:type="gramEnd"/>
    </w:p>
    <w:p w14:paraId="3E08AA07" w14:textId="6D6FA7A2" w:rsidR="00FD6743" w:rsidRDefault="00FD6743" w:rsidP="00FD6743">
      <w:pPr>
        <w:pStyle w:val="NoSpacing"/>
      </w:pPr>
    </w:p>
    <w:p w14:paraId="6F7ED607" w14:textId="6ECAE87E" w:rsidR="00FD6743" w:rsidRDefault="00FD6743" w:rsidP="00FD6743">
      <w:pPr>
        <w:pStyle w:val="NoSpacing"/>
      </w:pPr>
      <w:r>
        <w:rPr>
          <w:noProof/>
        </w:rPr>
        <w:drawing>
          <wp:inline distT="0" distB="0" distL="0" distR="0" wp14:anchorId="140C338E" wp14:editId="4EF02BBE">
            <wp:extent cx="5943600" cy="22047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2D1F" w14:textId="11B63965" w:rsidR="00FD6743" w:rsidRDefault="00FD6743" w:rsidP="00FD6743">
      <w:pPr>
        <w:pStyle w:val="NoSpacing"/>
      </w:pPr>
    </w:p>
    <w:p w14:paraId="16C48B18" w14:textId="0D18E26D" w:rsidR="00FD6743" w:rsidRDefault="00FD6743" w:rsidP="00FD6743">
      <w:pPr>
        <w:pStyle w:val="NoSpacing"/>
      </w:pPr>
    </w:p>
    <w:p w14:paraId="0EB326C0" w14:textId="09E23B3E" w:rsidR="00FD6743" w:rsidRDefault="00FD6743" w:rsidP="00FD6743">
      <w:pPr>
        <w:pStyle w:val="NoSpacing"/>
      </w:pPr>
    </w:p>
    <w:p w14:paraId="4707626F" w14:textId="61F3989F" w:rsidR="00FD6743" w:rsidRDefault="00FD6743" w:rsidP="00FD6743">
      <w:pPr>
        <w:pStyle w:val="NoSpacing"/>
      </w:pPr>
      <w:r>
        <w:t xml:space="preserve">Question 9 </w:t>
      </w:r>
      <w:r>
        <w:t>command</w:t>
      </w:r>
      <w:r>
        <w:t>:</w:t>
      </w:r>
    </w:p>
    <w:p w14:paraId="22112156" w14:textId="06389838" w:rsidR="00FD6743" w:rsidRDefault="00FD6743" w:rsidP="00FD6743">
      <w:pPr>
        <w:pStyle w:val="NoSpacing"/>
      </w:pPr>
    </w:p>
    <w:p w14:paraId="19324268" w14:textId="77777777" w:rsidR="00FD6743" w:rsidRDefault="00FD6743" w:rsidP="00FD6743">
      <w:pPr>
        <w:pStyle w:val="NoSpacing"/>
      </w:pPr>
      <w:proofErr w:type="spellStart"/>
      <w:r>
        <w:t>cityDataDF.registerTempTable</w:t>
      </w:r>
      <w:proofErr w:type="spellEnd"/>
      <w:r>
        <w:t>("connections1")</w:t>
      </w:r>
    </w:p>
    <w:p w14:paraId="382A4D39" w14:textId="77777777" w:rsidR="00FD6743" w:rsidRDefault="00FD6743" w:rsidP="00FD6743">
      <w:pPr>
        <w:pStyle w:val="NoSpacing"/>
      </w:pPr>
      <w:r>
        <w:t>labels6.registerTempTable("labels6")</w:t>
      </w:r>
    </w:p>
    <w:p w14:paraId="49E15B73" w14:textId="77777777" w:rsidR="00FD6743" w:rsidRDefault="00FD6743" w:rsidP="00FD6743">
      <w:pPr>
        <w:pStyle w:val="NoSpacing"/>
      </w:pPr>
    </w:p>
    <w:p w14:paraId="657E1926" w14:textId="77777777" w:rsidR="00FD6743" w:rsidRDefault="00FD6743" w:rsidP="00FD6743">
      <w:pPr>
        <w:pStyle w:val="NoSpacing"/>
      </w:pPr>
      <w:proofErr w:type="spellStart"/>
      <w:r>
        <w:t>HOMICIDERatesByCityDF</w:t>
      </w:r>
      <w:proofErr w:type="spellEnd"/>
      <w:r>
        <w:t xml:space="preserve"> = </w:t>
      </w:r>
      <w:proofErr w:type="spellStart"/>
      <w:proofErr w:type="gramStart"/>
      <w:r>
        <w:t>sqlContext.sql</w:t>
      </w:r>
      <w:proofErr w:type="spellEnd"/>
      <w:r>
        <w:t>(</w:t>
      </w:r>
      <w:proofErr w:type="gramEnd"/>
      <w:r>
        <w:t>"""</w:t>
      </w:r>
    </w:p>
    <w:p w14:paraId="3197C6DC" w14:textId="77777777" w:rsidR="00FD6743" w:rsidRDefault="00FD6743" w:rsidP="00FD6743">
      <w:pPr>
        <w:pStyle w:val="NoSpacing"/>
      </w:pPr>
      <w:r>
        <w:t xml:space="preserve">                           </w:t>
      </w:r>
    </w:p>
    <w:p w14:paraId="26B4A9A9" w14:textId="77777777" w:rsidR="00FD6743" w:rsidRDefault="00FD6743" w:rsidP="00FD6743">
      <w:pPr>
        <w:pStyle w:val="NoSpacing"/>
      </w:pPr>
      <w:r>
        <w:t xml:space="preserve"> select labels6.city, labels6.mon as months, ((labels6.homicide/connections1.estPopulation2016)) as </w:t>
      </w:r>
      <w:proofErr w:type="spellStart"/>
      <w:r>
        <w:t>per_capita_homicide_rates_month</w:t>
      </w:r>
      <w:proofErr w:type="spellEnd"/>
      <w:r>
        <w:t xml:space="preserve"> from labels6 join connections1 where </w:t>
      </w:r>
      <w:proofErr w:type="gramStart"/>
      <w:r>
        <w:t>lower(</w:t>
      </w:r>
      <w:proofErr w:type="gramEnd"/>
      <w:r>
        <w:t>connections1.city) = lower(labels6.city)</w:t>
      </w:r>
    </w:p>
    <w:p w14:paraId="7BDD73A9" w14:textId="77777777" w:rsidR="00FD6743" w:rsidRDefault="00FD6743" w:rsidP="00FD6743">
      <w:pPr>
        <w:pStyle w:val="NoSpacing"/>
      </w:pPr>
      <w:r>
        <w:t xml:space="preserve">                            """)</w:t>
      </w:r>
    </w:p>
    <w:p w14:paraId="443443C2" w14:textId="324DE6BE" w:rsidR="00FD6743" w:rsidRDefault="00FD6743" w:rsidP="00FD6743">
      <w:pPr>
        <w:pStyle w:val="NoSpacing"/>
      </w:pPr>
      <w:proofErr w:type="gramStart"/>
      <w:r>
        <w:t>display(</w:t>
      </w:r>
      <w:proofErr w:type="spellStart"/>
      <w:proofErr w:type="gramEnd"/>
      <w:r>
        <w:t>HOMICIDERatesByCityDF</w:t>
      </w:r>
      <w:proofErr w:type="spellEnd"/>
      <w:r>
        <w:t>)</w:t>
      </w:r>
    </w:p>
    <w:p w14:paraId="7199E3DB" w14:textId="37C74AC9" w:rsidR="00FD6743" w:rsidRDefault="00FD6743" w:rsidP="00FD6743">
      <w:pPr>
        <w:pStyle w:val="NoSpacing"/>
      </w:pPr>
    </w:p>
    <w:p w14:paraId="738CCF2B" w14:textId="195A9AE9" w:rsidR="00FD6743" w:rsidRDefault="00FD6743" w:rsidP="00FD6743">
      <w:pPr>
        <w:pStyle w:val="NoSpacing"/>
      </w:pPr>
      <w:r>
        <w:t>Result:</w:t>
      </w:r>
    </w:p>
    <w:p w14:paraId="43F594D7" w14:textId="7E7188FD" w:rsidR="00FD6743" w:rsidRDefault="00FD6743" w:rsidP="00FD6743">
      <w:pPr>
        <w:pStyle w:val="NoSpacing"/>
      </w:pPr>
      <w:r>
        <w:rPr>
          <w:noProof/>
        </w:rPr>
        <w:lastRenderedPageBreak/>
        <w:drawing>
          <wp:inline distT="0" distB="0" distL="0" distR="0" wp14:anchorId="3533BBF0" wp14:editId="07590DC2">
            <wp:extent cx="5943600" cy="30664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156FB" w14:textId="6908B25B" w:rsidR="00FD6743" w:rsidRDefault="00FD6743" w:rsidP="00FD6743">
      <w:pPr>
        <w:pStyle w:val="NoSpacing"/>
      </w:pPr>
    </w:p>
    <w:p w14:paraId="0DAF42C6" w14:textId="17A1671F" w:rsidR="00FD6743" w:rsidRDefault="00FD6743" w:rsidP="00FD6743">
      <w:pPr>
        <w:pStyle w:val="NoSpacing"/>
      </w:pPr>
    </w:p>
    <w:p w14:paraId="25FDC4CA" w14:textId="13733986" w:rsidR="00FD6743" w:rsidRDefault="00FD6743" w:rsidP="00FD6743">
      <w:pPr>
        <w:pStyle w:val="NoSpacing"/>
      </w:pPr>
    </w:p>
    <w:p w14:paraId="46728FBD" w14:textId="23B122FD" w:rsidR="00FD6743" w:rsidRDefault="00FD6743" w:rsidP="00FD6743">
      <w:pPr>
        <w:pStyle w:val="NoSpacing"/>
      </w:pPr>
      <w:r>
        <w:t xml:space="preserve">Question 10 </w:t>
      </w:r>
      <w:proofErr w:type="gramStart"/>
      <w:r>
        <w:t>Result :</w:t>
      </w:r>
      <w:proofErr w:type="gramEnd"/>
    </w:p>
    <w:p w14:paraId="5D97F98F" w14:textId="77777777" w:rsidR="00FD6743" w:rsidRDefault="00FD6743" w:rsidP="00FD6743">
      <w:pPr>
        <w:pStyle w:val="NoSpacing"/>
      </w:pPr>
    </w:p>
    <w:p w14:paraId="314BAFE2" w14:textId="77777777" w:rsidR="00FD6743" w:rsidRDefault="00FD6743" w:rsidP="00FD6743">
      <w:pPr>
        <w:pStyle w:val="NoSpacing"/>
      </w:pPr>
      <w:r>
        <w:t>We can predict the monthly robbery count using Linear Regression algorithm. It is used to estimate real values based on continuous variables.</w:t>
      </w:r>
    </w:p>
    <w:p w14:paraId="3FA747A5" w14:textId="77777777" w:rsidR="00FD6743" w:rsidRDefault="00FD6743" w:rsidP="00FD6743">
      <w:pPr>
        <w:pStyle w:val="NoSpacing"/>
      </w:pPr>
      <w:r>
        <w:t xml:space="preserve">From month 7 to month 12 more crimes are </w:t>
      </w:r>
      <w:proofErr w:type="spellStart"/>
      <w:r>
        <w:t>occuring</w:t>
      </w:r>
      <w:proofErr w:type="spellEnd"/>
      <w:r>
        <w:t xml:space="preserve"> and month 12 is getting highest crime. This algorithm can tell us that the highest and lowest values per month based on the input from the year 2016.</w:t>
      </w:r>
    </w:p>
    <w:p w14:paraId="0F7456EB" w14:textId="77777777" w:rsidR="00FD6743" w:rsidRDefault="00FD6743" w:rsidP="00FD6743">
      <w:pPr>
        <w:pStyle w:val="NoSpacing"/>
      </w:pPr>
    </w:p>
    <w:p w14:paraId="7D371DE7" w14:textId="77777777" w:rsidR="00FD6743" w:rsidRDefault="00FD6743" w:rsidP="00FD6743">
      <w:pPr>
        <w:pStyle w:val="NoSpacing"/>
      </w:pPr>
      <w:r>
        <w:t>The formula to calculate linear regression is:</w:t>
      </w:r>
    </w:p>
    <w:p w14:paraId="46833163" w14:textId="77777777" w:rsidR="00FD6743" w:rsidRDefault="00FD6743" w:rsidP="00FD6743">
      <w:pPr>
        <w:pStyle w:val="NoSpacing"/>
      </w:pPr>
      <w:r>
        <w:t xml:space="preserve">  y=θ1+θ2.x</w:t>
      </w:r>
    </w:p>
    <w:p w14:paraId="320A7038" w14:textId="77777777" w:rsidR="00FD6743" w:rsidRDefault="00FD6743" w:rsidP="00FD6743">
      <w:pPr>
        <w:pStyle w:val="NoSpacing"/>
      </w:pPr>
      <w:r>
        <w:t xml:space="preserve">  </w:t>
      </w:r>
    </w:p>
    <w:p w14:paraId="633D90A5" w14:textId="10CD148D" w:rsidR="00FD6743" w:rsidRDefault="00FD6743" w:rsidP="00FD6743">
      <w:pPr>
        <w:pStyle w:val="NoSpacing"/>
      </w:pPr>
      <w:r>
        <w:t xml:space="preserve">  where x is input training data, y is the output, θ1 is the intercept, θ2 is the coefficient of x</w:t>
      </w:r>
    </w:p>
    <w:p w14:paraId="269A230A" w14:textId="023F0ADB" w:rsidR="00FD6743" w:rsidRDefault="00FD6743" w:rsidP="00FD6743">
      <w:pPr>
        <w:pStyle w:val="NoSpacing"/>
      </w:pPr>
    </w:p>
    <w:p w14:paraId="47902D54" w14:textId="558425B7" w:rsidR="00FD6743" w:rsidRPr="006C0A16" w:rsidRDefault="00FD6743" w:rsidP="00FD6743">
      <w:pPr>
        <w:pStyle w:val="NoSpacing"/>
      </w:pPr>
      <w:r>
        <w:rPr>
          <w:noProof/>
        </w:rPr>
        <w:drawing>
          <wp:inline distT="0" distB="0" distL="0" distR="0" wp14:anchorId="49A7B5E5" wp14:editId="15364C53">
            <wp:extent cx="5943600" cy="21132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6743" w:rsidRPr="006C0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6634AA" w14:textId="77777777" w:rsidR="004F53FD" w:rsidRDefault="004F53FD" w:rsidP="00FD6743">
      <w:pPr>
        <w:spacing w:after="0" w:line="240" w:lineRule="auto"/>
      </w:pPr>
      <w:r>
        <w:separator/>
      </w:r>
    </w:p>
  </w:endnote>
  <w:endnote w:type="continuationSeparator" w:id="0">
    <w:p w14:paraId="54A403B6" w14:textId="77777777" w:rsidR="004F53FD" w:rsidRDefault="004F53FD" w:rsidP="00FD67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D3300A" w14:textId="77777777" w:rsidR="004F53FD" w:rsidRDefault="004F53FD" w:rsidP="00FD6743">
      <w:pPr>
        <w:spacing w:after="0" w:line="240" w:lineRule="auto"/>
      </w:pPr>
      <w:r>
        <w:separator/>
      </w:r>
    </w:p>
  </w:footnote>
  <w:footnote w:type="continuationSeparator" w:id="0">
    <w:p w14:paraId="1F6F4EBB" w14:textId="77777777" w:rsidR="004F53FD" w:rsidRDefault="004F53FD" w:rsidP="00FD674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N7AwszAwsLQwMDJU0lEKTi0uzszPAykwrAUAVG3ajiwAAAA="/>
  </w:docVars>
  <w:rsids>
    <w:rsidRoot w:val="006C0A16"/>
    <w:rsid w:val="001E57BF"/>
    <w:rsid w:val="004F53FD"/>
    <w:rsid w:val="006C0A16"/>
    <w:rsid w:val="00747588"/>
    <w:rsid w:val="00FD6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3746D"/>
  <w15:chartTrackingRefBased/>
  <w15:docId w15:val="{3C2BAC01-2D93-466E-8D0C-173B27024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0A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D67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743"/>
  </w:style>
  <w:style w:type="paragraph" w:styleId="Footer">
    <w:name w:val="footer"/>
    <w:basedOn w:val="Normal"/>
    <w:link w:val="FooterChar"/>
    <w:uiPriority w:val="99"/>
    <w:unhideWhenUsed/>
    <w:rsid w:val="00FD67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7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9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4</Pages>
  <Words>2731</Words>
  <Characters>1557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Naveen</dc:creator>
  <cp:keywords/>
  <dc:description/>
  <cp:lastModifiedBy>Sree Naveen</cp:lastModifiedBy>
  <cp:revision>1</cp:revision>
  <dcterms:created xsi:type="dcterms:W3CDTF">2020-04-24T03:01:00Z</dcterms:created>
  <dcterms:modified xsi:type="dcterms:W3CDTF">2020-04-24T03:21:00Z</dcterms:modified>
</cp:coreProperties>
</file>